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77BE64" w14:textId="674C483C" w:rsidR="00067FC4" w:rsidRDefault="00067FC4" w:rsidP="00067FC4">
      <w:pPr>
        <w:spacing w:after="0"/>
        <w:rPr>
          <w:sz w:val="4"/>
          <w:szCs w:val="4"/>
        </w:rPr>
      </w:pPr>
    </w:p>
    <w:p w14:paraId="2FCFFE56" w14:textId="77777777" w:rsidR="006970AA" w:rsidRDefault="00154F36" w:rsidP="00067FC4">
      <w:pPr>
        <w:spacing w:after="0"/>
        <w:rPr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BCFC6AD" wp14:editId="3D0593DE">
            <wp:simplePos x="0" y="0"/>
            <wp:positionH relativeFrom="column">
              <wp:posOffset>10850880</wp:posOffset>
            </wp:positionH>
            <wp:positionV relativeFrom="paragraph">
              <wp:posOffset>27940</wp:posOffset>
            </wp:positionV>
            <wp:extent cx="1908175" cy="63373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633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5CF465" w14:textId="77777777" w:rsidR="006970AA" w:rsidRDefault="006970AA" w:rsidP="00067FC4">
      <w:pPr>
        <w:spacing w:after="0"/>
        <w:rPr>
          <w:sz w:val="4"/>
          <w:szCs w:val="4"/>
        </w:rPr>
      </w:pPr>
    </w:p>
    <w:p w14:paraId="5E18A7A6" w14:textId="77777777" w:rsidR="006970AA" w:rsidRDefault="006970AA" w:rsidP="00067FC4">
      <w:pPr>
        <w:spacing w:after="0"/>
        <w:rPr>
          <w:sz w:val="4"/>
          <w:szCs w:val="4"/>
        </w:rPr>
      </w:pPr>
    </w:p>
    <w:p w14:paraId="72E466CA" w14:textId="77777777" w:rsidR="006970AA" w:rsidRDefault="006970AA" w:rsidP="00067FC4">
      <w:pPr>
        <w:spacing w:after="0"/>
        <w:rPr>
          <w:sz w:val="4"/>
          <w:szCs w:val="4"/>
        </w:rPr>
      </w:pPr>
    </w:p>
    <w:p w14:paraId="12507C43" w14:textId="319D850F" w:rsidR="00836BF0" w:rsidRPr="0010458E" w:rsidRDefault="0010458E" w:rsidP="00067FC4">
      <w:pPr>
        <w:spacing w:after="0"/>
        <w:rPr>
          <w:sz w:val="4"/>
          <w:szCs w:val="4"/>
        </w:rPr>
      </w:pPr>
      <w:r w:rsidRPr="0010458E">
        <w:rPr>
          <w:rFonts w:ascii="Calibri" w:eastAsia="Times New Roman" w:hAnsi="Calibri" w:cs="Times New Roman"/>
          <w:noProof/>
          <w:lang w:val="en-GB"/>
        </w:rPr>
        <w:drawing>
          <wp:inline distT="0" distB="0" distL="0" distR="0" wp14:anchorId="44000DF7" wp14:editId="09CA514C">
            <wp:extent cx="3073331" cy="692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698" cy="69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BC0C0" w14:textId="65D4E116" w:rsidR="00822528" w:rsidRPr="00154F36" w:rsidRDefault="00A22C13" w:rsidP="00836BF0">
      <w:pPr>
        <w:spacing w:after="0"/>
        <w:rPr>
          <w:sz w:val="16"/>
          <w:szCs w:val="16"/>
        </w:rPr>
      </w:pPr>
      <w:r>
        <w:rPr>
          <w:b/>
          <w:sz w:val="32"/>
          <w:szCs w:val="32"/>
        </w:rPr>
        <w:tab/>
        <w:t xml:space="preserve">CofE BIRMINGHAM SCHOOLS </w:t>
      </w:r>
      <w:r w:rsidR="00836BF0" w:rsidRPr="0010458E">
        <w:rPr>
          <w:b/>
          <w:sz w:val="24"/>
          <w:szCs w:val="24"/>
        </w:rPr>
        <w:t>(Including Affiliated)</w:t>
      </w:r>
      <w:r w:rsidR="00E8314E">
        <w:rPr>
          <w:b/>
          <w:sz w:val="32"/>
          <w:szCs w:val="32"/>
        </w:rPr>
        <w:t xml:space="preserve"> </w:t>
      </w:r>
      <w:r w:rsidR="004E3210" w:rsidRPr="00A22C13">
        <w:rPr>
          <w:b/>
          <w:sz w:val="20"/>
          <w:szCs w:val="20"/>
        </w:rPr>
        <w:t>with WEBSITE LINKS</w:t>
      </w:r>
      <w:r w:rsidR="00D641DD" w:rsidRPr="00A22C13">
        <w:rPr>
          <w:b/>
          <w:sz w:val="20"/>
          <w:szCs w:val="20"/>
        </w:rPr>
        <w:t xml:space="preserve"> </w:t>
      </w:r>
      <w:r w:rsidR="0070063A">
        <w:rPr>
          <w:b/>
          <w:sz w:val="18"/>
          <w:szCs w:val="18"/>
        </w:rPr>
        <w:t>V</w:t>
      </w:r>
      <w:r w:rsidR="00F00F3F">
        <w:rPr>
          <w:b/>
          <w:sz w:val="18"/>
          <w:szCs w:val="18"/>
        </w:rPr>
        <w:t>7</w:t>
      </w:r>
      <w:r w:rsidR="0070063A">
        <w:rPr>
          <w:b/>
          <w:sz w:val="18"/>
          <w:szCs w:val="18"/>
        </w:rPr>
        <w:t xml:space="preserve"> Sept 2025 PM</w:t>
      </w:r>
    </w:p>
    <w:p w14:paraId="21DE5840" w14:textId="77777777" w:rsidR="006970AA" w:rsidRDefault="006970AA" w:rsidP="00067FC4">
      <w:pPr>
        <w:spacing w:after="0"/>
        <w:rPr>
          <w:sz w:val="4"/>
          <w:szCs w:val="4"/>
        </w:rPr>
      </w:pPr>
    </w:p>
    <w:tbl>
      <w:tblPr>
        <w:tblStyle w:val="TableGrid"/>
        <w:tblW w:w="1998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1417"/>
        <w:gridCol w:w="3998"/>
        <w:gridCol w:w="2806"/>
        <w:gridCol w:w="4961"/>
        <w:gridCol w:w="6804"/>
      </w:tblGrid>
      <w:tr w:rsidR="005569C4" w14:paraId="023031FA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14:paraId="69EC4233" w14:textId="77777777" w:rsidR="005569C4" w:rsidRPr="00C72BFD" w:rsidRDefault="00C72BFD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 w:cs="Arial"/>
                <w:b/>
                <w:sz w:val="22"/>
                <w:szCs w:val="22"/>
              </w:rPr>
              <w:t>LOCAL</w:t>
            </w:r>
          </w:p>
          <w:p w14:paraId="27B48C26" w14:textId="77777777" w:rsidR="005569C4" w:rsidRPr="00C72BFD" w:rsidRDefault="00C72BFD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 w:cs="Arial"/>
                <w:b/>
                <w:sz w:val="22"/>
                <w:szCs w:val="22"/>
              </w:rPr>
              <w:t>AUTHORITY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14:paraId="54715DAD" w14:textId="77777777" w:rsidR="00D2123B" w:rsidRPr="00C72BFD" w:rsidRDefault="00D2123B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1C23A7D1" w14:textId="77777777" w:rsidR="005569C4" w:rsidRPr="00C72BFD" w:rsidRDefault="00C72BFD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 w:cs="Arial"/>
                <w:b/>
                <w:sz w:val="22"/>
                <w:szCs w:val="22"/>
              </w:rPr>
              <w:t>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14:paraId="1EE9BAF8" w14:textId="77777777" w:rsidR="00D2123B" w:rsidRPr="00C72BFD" w:rsidRDefault="00D2123B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07B67EDC" w14:textId="507F2A6D" w:rsidR="005569C4" w:rsidRPr="00C72BFD" w:rsidRDefault="00C72BFD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 w:cs="Arial"/>
                <w:b/>
                <w:sz w:val="22"/>
                <w:szCs w:val="22"/>
              </w:rPr>
              <w:t>HEADTEACHER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14:paraId="7F2D6B53" w14:textId="77777777" w:rsidR="00D2123B" w:rsidRPr="00C72BFD" w:rsidRDefault="00D2123B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0C7B5235" w14:textId="77777777" w:rsidR="005569C4" w:rsidRPr="00C72BFD" w:rsidRDefault="00C72BFD" w:rsidP="004A0E2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 w:cs="Arial"/>
                <w:b/>
                <w:sz w:val="22"/>
                <w:szCs w:val="22"/>
              </w:rPr>
              <w:t>ADDRESS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14:paraId="720D62E3" w14:textId="77777777" w:rsidR="00D2123B" w:rsidRPr="00C72BFD" w:rsidRDefault="00D2123B" w:rsidP="004A0E2E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697A20B" w14:textId="77777777" w:rsidR="005569C4" w:rsidRPr="00C72BFD" w:rsidRDefault="00C72BFD" w:rsidP="004A0E2E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C72BFD">
              <w:rPr>
                <w:rFonts w:asciiTheme="minorHAnsi" w:hAnsiTheme="minorHAnsi"/>
                <w:b/>
                <w:sz w:val="22"/>
                <w:szCs w:val="22"/>
              </w:rPr>
              <w:t>SCHOOL WEBSITE LINK</w:t>
            </w:r>
          </w:p>
        </w:tc>
      </w:tr>
      <w:tr w:rsidR="005569C4" w:rsidRPr="005728BF" w14:paraId="1AEF8127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9FD38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40611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Austrey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997E9" w14:textId="43C07FF0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ra Ele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5A866" w14:textId="77777777" w:rsidR="005569C4" w:rsidRPr="00612EB6" w:rsidRDefault="005569C4" w:rsidP="00EB1A6C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t Nicholas Close, Austrey,  Atherstone  CV9 3EQ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A3A55" w14:textId="3734777B" w:rsidR="00A30CEB" w:rsidRDefault="00DC5B7A" w:rsidP="00923608">
            <w:pPr>
              <w:pStyle w:val="NoSpacing"/>
            </w:pPr>
            <w:hyperlink r:id="rId12" w:history="1">
              <w:r w:rsidRPr="001243C4">
                <w:rPr>
                  <w:rStyle w:val="Hyperlink"/>
                  <w:rFonts w:asciiTheme="minorHAnsi" w:hAnsiTheme="minorHAnsi" w:cstheme="minorHAnsi"/>
                  <w:szCs w:val="20"/>
                </w:rPr>
                <w:t>https://www.austrey.bdmat.org.uk/</w:t>
              </w:r>
            </w:hyperlink>
          </w:p>
          <w:p w14:paraId="0D1C8A3A" w14:textId="77777777" w:rsidR="00D70C53" w:rsidRPr="00A22C13" w:rsidRDefault="00D70C53" w:rsidP="00923608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199FF000" w14:textId="77777777" w:rsidTr="00D13853">
        <w:trPr>
          <w:trHeight w:val="423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A83D7" w14:textId="77777777" w:rsidR="005569C4" w:rsidRPr="00612EB6" w:rsidRDefault="005569C4" w:rsidP="00BC398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F9C35" w14:textId="77777777" w:rsidR="005569C4" w:rsidRDefault="005569C4" w:rsidP="00FE29A5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Bentley Heath CE Primary 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>School</w:t>
            </w:r>
          </w:p>
          <w:p w14:paraId="6CE0C4AA" w14:textId="77777777" w:rsidR="00BC49CB" w:rsidRPr="00612EB6" w:rsidRDefault="00BC49CB" w:rsidP="00FE29A5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5ADD0" w14:textId="16C797DE" w:rsidR="005569C4" w:rsidRPr="00612EB6" w:rsidRDefault="00300B9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nnah Cook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9C85F" w14:textId="77777777" w:rsidR="005569C4" w:rsidRPr="00612EB6" w:rsidRDefault="005569C4" w:rsidP="009A642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idney Road, Bentley Heath, Solihull B93 9BH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19AE4" w14:textId="45F3250E" w:rsidR="00A30CEB" w:rsidRPr="00786027" w:rsidRDefault="0091352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3" w:history="1">
              <w:r w:rsidRPr="00786027">
                <w:rPr>
                  <w:rStyle w:val="Hyperlink"/>
                  <w:sz w:val="20"/>
                  <w:szCs w:val="20"/>
                </w:rPr>
                <w:t>https://bentleyheath.bdmat.org.uk/</w:t>
              </w:r>
            </w:hyperlink>
            <w:r w:rsidRPr="00786027">
              <w:rPr>
                <w:sz w:val="20"/>
                <w:szCs w:val="20"/>
              </w:rPr>
              <w:t xml:space="preserve"> </w:t>
            </w:r>
          </w:p>
        </w:tc>
      </w:tr>
      <w:tr w:rsidR="005569C4" w:rsidRPr="005728BF" w14:paraId="4DC7E43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6FB4E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3A7DF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Bishop Wilson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BC2E4" w14:textId="77777777" w:rsidR="005569C4" w:rsidRPr="00612EB6" w:rsidRDefault="00D641DD" w:rsidP="004F1815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s Rickett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09D76" w14:textId="77777777" w:rsidR="005569C4" w:rsidRPr="00612EB6" w:rsidRDefault="005569C4" w:rsidP="00AC64A9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10 Craig Croft, Chelmund’s Cross, Chelmsley Wood, </w:t>
            </w:r>
          </w:p>
          <w:p w14:paraId="7745A2C9" w14:textId="77777777" w:rsidR="005569C4" w:rsidRPr="00612EB6" w:rsidRDefault="005569C4" w:rsidP="00AC64A9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mingham   B37 7TR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300F0" w14:textId="5E8EB4A8" w:rsidR="005D33A9" w:rsidRPr="00A22C13" w:rsidRDefault="00913520" w:rsidP="00896DAF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14" w:history="1">
              <w:r w:rsidRPr="008E7FD2">
                <w:rPr>
                  <w:rStyle w:val="Hyperlink"/>
                </w:rPr>
                <w:t>https://www.bishop-wilson.solihull.sch.uk/</w:t>
              </w:r>
            </w:hyperlink>
            <w:r>
              <w:t xml:space="preserve"> </w:t>
            </w:r>
          </w:p>
        </w:tc>
      </w:tr>
      <w:tr w:rsidR="005569C4" w:rsidRPr="005728BF" w14:paraId="2EF4C1DA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AA1C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an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CBA61" w14:textId="77777777" w:rsidR="005569C4" w:rsidRPr="00612EB6" w:rsidRDefault="005569C4" w:rsidP="00923608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Christ Church CE Primary, Oldbur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6FCA5" w14:textId="5CD6D58B" w:rsidR="005569C4" w:rsidRPr="00612EB6" w:rsidRDefault="004E06C5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Matthew </w:t>
            </w:r>
            <w:r w:rsidR="00DD349F">
              <w:rPr>
                <w:rFonts w:asciiTheme="minorHAnsi" w:hAnsiTheme="minorHAnsi" w:cstheme="minorHAnsi"/>
                <w:sz w:val="18"/>
                <w:szCs w:val="18"/>
              </w:rPr>
              <w:t xml:space="preserve">(Matt)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Wynne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724DF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Albert Street, Oldbury B69 4DE</w:t>
            </w:r>
          </w:p>
          <w:p w14:paraId="5CDE8488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499E" w14:textId="433CCDFE" w:rsidR="005569C4" w:rsidRDefault="00BA1E73" w:rsidP="0017614C">
            <w:pPr>
              <w:pStyle w:val="NoSpacing"/>
            </w:pPr>
            <w:hyperlink r:id="rId15" w:history="1">
              <w:r w:rsidRPr="0039022F">
                <w:rPr>
                  <w:rStyle w:val="Hyperlink"/>
                  <w:rFonts w:asciiTheme="minorHAnsi" w:hAnsiTheme="minorHAnsi" w:cstheme="minorHAnsi"/>
                  <w:szCs w:val="20"/>
                </w:rPr>
                <w:t>https://www.christchurch.sandwell.sch.uk/</w:t>
              </w:r>
            </w:hyperlink>
          </w:p>
          <w:p w14:paraId="1708280A" w14:textId="77777777" w:rsidR="00274471" w:rsidRPr="00A22C13" w:rsidRDefault="00274471" w:rsidP="0017614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A84D20" w:rsidRPr="005728BF" w14:paraId="7C076FC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099EA" w14:textId="2DF4559F" w:rsidR="00A84D20" w:rsidRPr="00612EB6" w:rsidRDefault="00A84D20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D8278" w14:textId="651747D4" w:rsidR="00A84D20" w:rsidRPr="00612EB6" w:rsidRDefault="00A84D20" w:rsidP="00923608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Christ Church Secondary Academy (CCSA)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314FB" w14:textId="1C7DC0FE" w:rsidR="00A84D20" w:rsidRPr="00612EB6" w:rsidRDefault="008B08F0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mira</w:t>
            </w:r>
            <w:r w:rsidR="00DD349F">
              <w:rPr>
                <w:rFonts w:asciiTheme="minorHAnsi" w:hAnsiTheme="minorHAnsi" w:cstheme="minorHAnsi"/>
                <w:sz w:val="18"/>
                <w:szCs w:val="18"/>
              </w:rPr>
              <w:t>h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Roberts</w:t>
            </w:r>
            <w:r w:rsidR="004E06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89D6D" w14:textId="16419E60" w:rsidR="00A84D20" w:rsidRPr="00612EB6" w:rsidRDefault="00A84D20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aleview Road, Birmingham B14 4HN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48BD6" w14:textId="78B9806B" w:rsidR="00A84D20" w:rsidRPr="00A84D20" w:rsidRDefault="00A84D20" w:rsidP="0017614C">
            <w:pPr>
              <w:pStyle w:val="NoSpacing"/>
              <w:rPr>
                <w:rFonts w:asciiTheme="minorHAnsi" w:hAnsiTheme="minorHAnsi" w:cstheme="minorHAnsi"/>
              </w:rPr>
            </w:pPr>
            <w:hyperlink r:id="rId16" w:history="1">
              <w:r w:rsidRPr="00A84D20">
                <w:rPr>
                  <w:rStyle w:val="Hyperlink"/>
                  <w:rFonts w:asciiTheme="minorHAnsi" w:hAnsiTheme="minorHAnsi" w:cstheme="minorHAnsi"/>
                </w:rPr>
                <w:t>https://www.christchurchsecondary.org.uk/</w:t>
              </w:r>
            </w:hyperlink>
          </w:p>
          <w:p w14:paraId="1CBC39F0" w14:textId="70991D06" w:rsidR="00A84D20" w:rsidRDefault="00A84D20" w:rsidP="0017614C">
            <w:pPr>
              <w:pStyle w:val="NoSpacing"/>
            </w:pPr>
          </w:p>
        </w:tc>
      </w:tr>
      <w:tr w:rsidR="005569C4" w:rsidRPr="005728BF" w14:paraId="3D9F1DB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DA733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45C04" w14:textId="77777777" w:rsidR="005569C4" w:rsidRPr="00612EB6" w:rsidRDefault="005569C4" w:rsidP="004E406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Christ Church CE Primary, Sparkbrook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AF579" w14:textId="631B4020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racey Adam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7EBA3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Claremont Road, Sparkbrook, Birmingham  B11 1LF </w:t>
            </w:r>
          </w:p>
          <w:p w14:paraId="3A97AD66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EC15" w14:textId="77777777" w:rsidR="005569C4" w:rsidRPr="00A22C13" w:rsidRDefault="00E913E0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17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christch.bham.sch.uk/</w:t>
              </w:r>
            </w:hyperlink>
          </w:p>
          <w:p w14:paraId="2DE4CD27" w14:textId="77777777" w:rsidR="00E913E0" w:rsidRPr="00A22C13" w:rsidRDefault="00E913E0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432EE83A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4F44B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C94CD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Coleshill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D641DD">
              <w:rPr>
                <w:rFonts w:asciiTheme="minorHAnsi" w:hAnsiTheme="minorHAnsi" w:cstheme="minorHAnsi"/>
                <w:b/>
                <w:sz w:val="18"/>
                <w:szCs w:val="18"/>
              </w:rPr>
              <w:t>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52EC0" w14:textId="2A877C97" w:rsidR="005569C4" w:rsidRPr="00612EB6" w:rsidRDefault="0070063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lison Curri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F5104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ingfield Road, Coleshill  B46 3LL</w:t>
            </w:r>
          </w:p>
          <w:p w14:paraId="7BF3FB6A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1002D" w14:textId="77777777" w:rsidR="005569C4" w:rsidRPr="00A22C13" w:rsidRDefault="00DB7CCE" w:rsidP="00766FD3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18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coleshillprimary.org.uk/</w:t>
              </w:r>
            </w:hyperlink>
          </w:p>
          <w:p w14:paraId="7370A320" w14:textId="77777777" w:rsidR="00DB7CCE" w:rsidRPr="00A22C13" w:rsidRDefault="00DB7CCE" w:rsidP="00766FD3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332FB7D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FDE98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B7225" w14:textId="77777777" w:rsidR="005569C4" w:rsidRPr="00612EB6" w:rsidRDefault="005569C4" w:rsidP="004B7F31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Deanery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6B1E9" w14:textId="79EAD5E0" w:rsidR="00DD349F" w:rsidRPr="00612EB6" w:rsidRDefault="00DD34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isa McIntosh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40186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14 Fox Hollies Road, Sutton Coldfield  </w:t>
            </w:r>
            <w:r w:rsidRPr="00612EB6">
              <w:rPr>
                <w:rFonts w:asciiTheme="minorHAnsi" w:hAnsiTheme="minorHAnsi" w:cstheme="minorHAnsi"/>
                <w:sz w:val="16"/>
                <w:szCs w:val="16"/>
              </w:rPr>
              <w:t>B76 2RD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B4F44" w14:textId="77777777" w:rsidR="00A30CEB" w:rsidRPr="00A22C13" w:rsidRDefault="00C932E9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19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eb.deanery.bham.sch.uk/</w:t>
              </w:r>
            </w:hyperlink>
          </w:p>
          <w:p w14:paraId="2EACB886" w14:textId="77777777" w:rsidR="00C932E9" w:rsidRPr="00A22C13" w:rsidRDefault="00C932E9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50E48647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C4756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989BC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George Fentham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59C74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Julie Gaugha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FFFF6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Hampton-in-Arden, Solihull  B92 0AY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B308C" w14:textId="77777777" w:rsidR="005569C4" w:rsidRPr="00A22C13" w:rsidRDefault="00026351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0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georgefenthamschool.co.uk/</w:t>
              </w:r>
            </w:hyperlink>
          </w:p>
          <w:p w14:paraId="60023CD4" w14:textId="77777777" w:rsidR="00A30CEB" w:rsidRPr="00A22C13" w:rsidRDefault="00A30CEB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38D62A1E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035E5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085CF" w14:textId="77777777" w:rsidR="005569C4" w:rsidRPr="00612EB6" w:rsidRDefault="00AF6E6B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Hawkesley CE-</w:t>
            </w:r>
            <w:r w:rsidR="005569C4"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Methodist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1416" w14:textId="79AD5941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etrina Poleo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1918B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376 Shannon Road, Hawkesley, Birmingham   B38 9TR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95D95" w14:textId="77777777" w:rsidR="005569C4" w:rsidRPr="00A22C13" w:rsidRDefault="00A66BDE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1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hawkesley.bham.sch.uk/</w:t>
              </w:r>
            </w:hyperlink>
          </w:p>
          <w:p w14:paraId="28680009" w14:textId="77777777" w:rsidR="00A30CEB" w:rsidRPr="00A22C13" w:rsidRDefault="00A30CEB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77EEF3ED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A9A5E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0B6FB" w14:textId="77777777" w:rsidR="005569C4" w:rsidRPr="00612EB6" w:rsidRDefault="005569C4" w:rsidP="00594A17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Holly Hill Methodist-CE Infant &amp; Junior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882D1" w14:textId="6691A7DF" w:rsidR="005569C4" w:rsidRPr="00612EB6" w:rsidRDefault="00635F41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rk Carr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F584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New Street, Frankley, Birmingham  B45 0EU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A7928" w14:textId="77777777" w:rsidR="00A30CEB" w:rsidRPr="00A22C13" w:rsidRDefault="00AA518F" w:rsidP="000363F5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2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hollyhill.bham.sch.uk/</w:t>
              </w:r>
            </w:hyperlink>
          </w:p>
          <w:p w14:paraId="6E16B371" w14:textId="77777777" w:rsidR="00AA518F" w:rsidRPr="00A22C13" w:rsidRDefault="00AA518F" w:rsidP="000363F5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17CF2BED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0D14C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A1060" w14:textId="77777777" w:rsidR="005569C4" w:rsidRPr="00612EB6" w:rsidRDefault="005569C4" w:rsidP="00810189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Holy Trinity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2FC74" w14:textId="364BCF95" w:rsidR="005569C4" w:rsidRPr="00612EB6" w:rsidRDefault="0070063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aniel Marti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BD63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Havelock Road, Birchfield, Birmingham  B20 3LP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5E323" w14:textId="77777777" w:rsidR="007D7A45" w:rsidRDefault="007D7A45" w:rsidP="00CC349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  <w:p w14:paraId="6523570B" w14:textId="19F5518A" w:rsidR="00A30CEB" w:rsidRPr="00A22C13" w:rsidRDefault="007D7A45" w:rsidP="00CC349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3" w:history="1">
              <w:r w:rsidRPr="008E7FD2">
                <w:rPr>
                  <w:rStyle w:val="Hyperlink"/>
                  <w:rFonts w:asciiTheme="minorHAnsi" w:hAnsiTheme="minorHAnsi" w:cstheme="minorHAnsi"/>
                  <w:szCs w:val="20"/>
                </w:rPr>
                <w:t>https://holytrinity.bdmat.org.uk/</w:t>
              </w:r>
            </w:hyperlink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</w:tr>
      <w:tr w:rsidR="005569C4" w:rsidRPr="005728BF" w14:paraId="110CD4D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4CEEF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36444" w14:textId="77777777" w:rsidR="005569C4" w:rsidRPr="00612EB6" w:rsidRDefault="005569C4" w:rsidP="00810189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Knowle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A5C72" w14:textId="647A2DC0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Matthew (Matt) Stonehill </w:t>
            </w:r>
            <w:r w:rsidR="00D641DD">
              <w:rPr>
                <w:rFonts w:asciiTheme="minorHAnsi" w:hAnsiTheme="minorHAnsi" w:cstheme="minorHAnsi"/>
                <w:sz w:val="18"/>
                <w:szCs w:val="18"/>
              </w:rPr>
              <w:t>(Principal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966CC" w14:textId="77777777" w:rsidR="005569C4" w:rsidRPr="00612EB6" w:rsidRDefault="005569C4" w:rsidP="00E64D9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Kixley Lane, Knowle, Solihull  B93 0LE</w:t>
            </w:r>
          </w:p>
          <w:p w14:paraId="04A94A73" w14:textId="77777777" w:rsidR="00A30CEB" w:rsidRPr="00612EB6" w:rsidRDefault="00A30CEB" w:rsidP="00E64D98">
            <w:pPr>
              <w:pStyle w:val="NoSpacing"/>
              <w:rPr>
                <w:rFonts w:asciiTheme="minorHAnsi" w:hAnsiTheme="minorHAnsi" w:cs="Arial"/>
                <w:b/>
                <w:sz w:val="19"/>
                <w:szCs w:val="19"/>
                <w:lang w:val="en" w:eastAsia="en-GB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9C2F0" w14:textId="77777777" w:rsidR="005569C4" w:rsidRPr="00A22C13" w:rsidRDefault="00E87706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4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knowle.solihull.sch.uk/</w:t>
              </w:r>
            </w:hyperlink>
          </w:p>
          <w:p w14:paraId="3ED874FD" w14:textId="77777777" w:rsidR="00E87706" w:rsidRPr="00A22C13" w:rsidRDefault="00E87706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61004F1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F2303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F062D" w14:textId="77777777" w:rsidR="005569C4" w:rsidRPr="00612EB6" w:rsidRDefault="005569C4" w:rsidP="009655A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Lady Kath</w:t>
            </w:r>
            <w:r w:rsidR="004A1A51">
              <w:rPr>
                <w:rFonts w:asciiTheme="minorHAnsi" w:hAnsiTheme="minorHAnsi" w:cstheme="minorHAnsi"/>
                <w:b/>
                <w:sz w:val="18"/>
                <w:szCs w:val="18"/>
              </w:rPr>
              <w:t>erine</w:t>
            </w: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Leveson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CCF42" w14:textId="3689CDE6" w:rsidR="005569C4" w:rsidRPr="00612EB6" w:rsidRDefault="002B2CA0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aura Anderso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7C17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Fen End Road West, Temple Balsall, Solihull  B93 0AN</w:t>
            </w:r>
          </w:p>
          <w:p w14:paraId="2055A555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48313" w14:textId="0687CCF0" w:rsidR="005569C4" w:rsidRPr="00A22C13" w:rsidRDefault="00796BFE" w:rsidP="00D67D0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5" w:history="1">
              <w:r w:rsidRPr="008E7FD2">
                <w:rPr>
                  <w:rStyle w:val="Hyperlink"/>
                  <w:rFonts w:asciiTheme="minorHAnsi" w:hAnsiTheme="minorHAnsi" w:cstheme="minorHAnsi"/>
                  <w:szCs w:val="20"/>
                </w:rPr>
                <w:t>http://www.ladyk.bdmat.org.uk/</w:t>
              </w:r>
            </w:hyperlink>
          </w:p>
          <w:p w14:paraId="78153788" w14:textId="77777777" w:rsidR="004A1A51" w:rsidRPr="00A22C13" w:rsidRDefault="004A1A51" w:rsidP="00D67D0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7D62BBD8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835B2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0DAE8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Lapworth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AF00A" w14:textId="77777777" w:rsidR="005569C4" w:rsidRPr="00612EB6" w:rsidRDefault="005569C4" w:rsidP="00F31E8C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Judy McCluske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78FD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tation Road, Lapworth, Solihull  B94 6LT</w:t>
            </w:r>
          </w:p>
          <w:p w14:paraId="1B760DA4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5FA96" w14:textId="77777777" w:rsidR="005569C4" w:rsidRPr="00A22C13" w:rsidRDefault="00F93B54" w:rsidP="00B0509B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6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lapworthschool.co.uk/</w:t>
              </w:r>
            </w:hyperlink>
          </w:p>
          <w:p w14:paraId="699B1432" w14:textId="77777777" w:rsidR="00F93B54" w:rsidRPr="00A22C13" w:rsidRDefault="00F93B54" w:rsidP="00B0509B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48A3497D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D4D12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29245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Moseley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215AA" w14:textId="757FB4C4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aren Young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6083B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Oxford Road, Moseley, Birmingham   B13 9EH</w:t>
            </w:r>
          </w:p>
          <w:p w14:paraId="5AF68172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0CD3A" w14:textId="77777777" w:rsidR="005569C4" w:rsidRPr="00A22C13" w:rsidRDefault="00BC4AD4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7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moseleyce.bham.sch.uk/</w:t>
              </w:r>
            </w:hyperlink>
          </w:p>
          <w:p w14:paraId="0E5E099B" w14:textId="77777777" w:rsidR="00BC4AD4" w:rsidRPr="00A22C13" w:rsidRDefault="00BC4AD4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2AF4E9FC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71382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42690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Nethersole CE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82EF6" w14:textId="474982E8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Samantha Goode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E8C9B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High Street, Polesworth, Staffordshire  B78 1DZ</w:t>
            </w:r>
          </w:p>
          <w:p w14:paraId="3464C5E4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87C6B" w14:textId="6AB26052" w:rsidR="00F4110C" w:rsidRPr="00A22C13" w:rsidRDefault="00200548" w:rsidP="00884400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8" w:history="1">
              <w:r w:rsidRPr="008E7FD2">
                <w:rPr>
                  <w:rStyle w:val="Hyperlink"/>
                  <w:rFonts w:asciiTheme="minorHAnsi" w:hAnsiTheme="minorHAnsi" w:cstheme="minorHAnsi"/>
                  <w:szCs w:val="20"/>
                </w:rPr>
                <w:t>http://www.nethersole.bdmat.org.uk</w:t>
              </w:r>
            </w:hyperlink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  <w:p w14:paraId="7599DE5F" w14:textId="77777777" w:rsidR="009E1B65" w:rsidRPr="00A22C13" w:rsidRDefault="009E1B65" w:rsidP="00884400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472F93A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12B9C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2C8F3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ewton Regis CE Primary 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>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404D8" w14:textId="5C77A75B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ra Ele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AA1E5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Main Road, Newton Regis, Tamworth  B79 0NN</w:t>
            </w:r>
          </w:p>
          <w:p w14:paraId="76B19658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1AE40" w14:textId="62DB7273" w:rsidR="00BA10BE" w:rsidRPr="00A22C13" w:rsidRDefault="00BA10BE" w:rsidP="00766FD3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29" w:history="1">
              <w:r w:rsidRPr="001243C4">
                <w:rPr>
                  <w:rStyle w:val="Hyperlink"/>
                  <w:rFonts w:asciiTheme="minorHAnsi" w:hAnsiTheme="minorHAnsi" w:cstheme="minorHAnsi"/>
                  <w:szCs w:val="20"/>
                </w:rPr>
                <w:t>http://www.newtonregis.bdmat.org.uk/</w:t>
              </w:r>
            </w:hyperlink>
          </w:p>
          <w:p w14:paraId="0D6DC51D" w14:textId="77777777" w:rsidR="00CF3A42" w:rsidRPr="00A22C13" w:rsidRDefault="00CF3A42" w:rsidP="00766FD3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38248C44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FFDEE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D56E6" w14:textId="77777777" w:rsidR="005569C4" w:rsidRPr="00612EB6" w:rsidRDefault="005569C4" w:rsidP="006C2D6C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Quinton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B7B50" w14:textId="60BC866B" w:rsidR="005569C4" w:rsidRPr="00612EB6" w:rsidRDefault="004116A3" w:rsidP="006C2D6C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teve Miller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68A0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Hagley Road West, Quinton, Birmingham   B32 1AJ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9D97A" w14:textId="3EA9EA50" w:rsidR="005569C4" w:rsidRDefault="00010457" w:rsidP="00CC349C">
            <w:pPr>
              <w:pStyle w:val="NoSpacing"/>
            </w:pPr>
            <w:hyperlink r:id="rId30" w:history="1">
              <w:r w:rsidRPr="001243C4">
                <w:rPr>
                  <w:rStyle w:val="Hyperlink"/>
                  <w:rFonts w:asciiTheme="minorHAnsi" w:hAnsiTheme="minorHAnsi" w:cstheme="minorHAnsi"/>
                  <w:szCs w:val="20"/>
                </w:rPr>
                <w:t>http://www.quinton.bdmat.org.uk/</w:t>
              </w:r>
            </w:hyperlink>
          </w:p>
          <w:p w14:paraId="2C78FA3C" w14:textId="77777777" w:rsidR="00E46383" w:rsidRPr="00A22C13" w:rsidRDefault="00E46383" w:rsidP="00CC349C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5D0C5E18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5D694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5EFB6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hustoke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A145F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Michele Wall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C78FF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Forge Road, Shustoke, Coleshill   B46 2AU </w:t>
            </w:r>
          </w:p>
          <w:p w14:paraId="055AAB7A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11CD3" w14:textId="77777777" w:rsidR="005569C4" w:rsidRPr="00A22C13" w:rsidRDefault="00EF1F22" w:rsidP="00A83F21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31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shustokecofeprimary.co.uk/</w:t>
              </w:r>
            </w:hyperlink>
          </w:p>
          <w:p w14:paraId="486B724A" w14:textId="77777777" w:rsidR="00EF1F22" w:rsidRPr="00A22C13" w:rsidRDefault="00EF1F22" w:rsidP="00A83F21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1CCDAF1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2AE10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C7281" w14:textId="77777777" w:rsidR="005569C4" w:rsidRPr="00612EB6" w:rsidRDefault="00AF6E6B" w:rsidP="00D17AF7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rk </w:t>
            </w:r>
            <w:r w:rsidR="005569C4"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t Alban’s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19EC6" w14:textId="657DF3D7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uy Rimmer (</w:t>
            </w:r>
            <w:r w:rsidR="00D641DD">
              <w:rPr>
                <w:rFonts w:asciiTheme="minorHAnsi" w:hAnsiTheme="minorHAnsi" w:cstheme="minorHAnsi"/>
                <w:sz w:val="18"/>
                <w:szCs w:val="18"/>
              </w:rPr>
              <w:t>Principal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4D896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Conybere Street, Highgate, Birmingham   B12 0YH</w:t>
            </w:r>
          </w:p>
          <w:p w14:paraId="6405D758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3378A" w14:textId="77777777" w:rsidR="005569C4" w:rsidRPr="00A22C13" w:rsidRDefault="007472CC" w:rsidP="00C33814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32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arkstalbans.org/</w:t>
              </w:r>
            </w:hyperlink>
          </w:p>
          <w:p w14:paraId="15168A8B" w14:textId="77777777" w:rsidR="007472CC" w:rsidRPr="00A22C13" w:rsidRDefault="007472CC" w:rsidP="00C33814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4A0ACC47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1FE56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6F6F1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t Alphege CE Infant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C6341" w14:textId="276309E4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m Smith</w:t>
            </w:r>
            <w:r w:rsidR="00DD349F">
              <w:rPr>
                <w:rFonts w:asciiTheme="minorHAnsi" w:hAnsiTheme="minorHAnsi" w:cstheme="minorHAnsi"/>
                <w:sz w:val="18"/>
                <w:szCs w:val="18"/>
              </w:rPr>
              <w:t xml:space="preserve"> (Mr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87713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New Road, Solihull   B91 3DW</w:t>
            </w:r>
          </w:p>
          <w:p w14:paraId="0BFCF22A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2FC12" w14:textId="77777777" w:rsidR="005569C4" w:rsidRPr="00A22C13" w:rsidRDefault="00613296" w:rsidP="00C07B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3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alphege.solihull.sch.uk/</w:t>
              </w:r>
            </w:hyperlink>
          </w:p>
          <w:p w14:paraId="7BECE499" w14:textId="77777777" w:rsidR="00613296" w:rsidRPr="00A22C13" w:rsidRDefault="00613296" w:rsidP="00C07BD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0D11B0D1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B9297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379AE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t Alphege CE Junior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FE558" w14:textId="7E07EA19" w:rsidR="005569C4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m Smith</w:t>
            </w:r>
            <w:r w:rsidR="00DD349F">
              <w:rPr>
                <w:rFonts w:asciiTheme="minorHAnsi" w:hAnsiTheme="minorHAnsi" w:cstheme="minorHAnsi"/>
                <w:sz w:val="18"/>
                <w:szCs w:val="18"/>
              </w:rPr>
              <w:t xml:space="preserve"> (Mr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E58B4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idney Manor Road, Solihull   B91 3JG</w:t>
            </w:r>
          </w:p>
          <w:p w14:paraId="1A0DD546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B96DA" w14:textId="77777777" w:rsidR="005569C4" w:rsidRPr="00A22C13" w:rsidRDefault="00613296" w:rsidP="00C07B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4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alphege.solihull.sch.uk/</w:t>
              </w:r>
            </w:hyperlink>
          </w:p>
          <w:p w14:paraId="7A96FA6A" w14:textId="77777777" w:rsidR="00613296" w:rsidRPr="00A22C13" w:rsidRDefault="00613296" w:rsidP="00C07BD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5CEA802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0296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Wo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52B55" w14:textId="77777777" w:rsidR="005569C4" w:rsidRPr="00612EB6" w:rsidRDefault="005569C4" w:rsidP="001D2E83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t Andrew CE Primary 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>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C12A7" w14:textId="77777777" w:rsidR="005569C4" w:rsidRPr="00612EB6" w:rsidRDefault="00D641D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rances Barne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4620B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Hewell Road, Barnt Green, Birmingham   B45 8NG</w:t>
            </w:r>
          </w:p>
          <w:p w14:paraId="2F91FD83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694D" w14:textId="77777777" w:rsidR="005569C4" w:rsidRPr="00A22C13" w:rsidRDefault="00B91329" w:rsidP="00E92841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35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standrewsfirstschool.org.uk/</w:t>
              </w:r>
            </w:hyperlink>
          </w:p>
          <w:p w14:paraId="2D4F793A" w14:textId="77777777" w:rsidR="00B91329" w:rsidRPr="00A22C13" w:rsidRDefault="00B91329" w:rsidP="00E92841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31897F5B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27EEE" w14:textId="77777777" w:rsidR="005569C4" w:rsidRPr="00612EB6" w:rsidRDefault="005569C4" w:rsidP="00BC398D">
            <w:pPr>
              <w:pStyle w:val="NoSpacing"/>
              <w:rPr>
                <w:rFonts w:asciiTheme="minorHAnsi" w:hAnsiTheme="minorHAnsi" w:cs="Arial"/>
                <w:sz w:val="18"/>
                <w:szCs w:val="18"/>
              </w:rPr>
            </w:pPr>
            <w:r w:rsidRPr="00612EB6">
              <w:rPr>
                <w:rFonts w:asciiTheme="minorHAnsi" w:hAnsiTheme="minorHAnsi" w:cs="Arial"/>
                <w:sz w:val="18"/>
                <w:szCs w:val="18"/>
              </w:rPr>
              <w:t xml:space="preserve">Bir 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C3D7D" w14:textId="77777777" w:rsidR="005569C4" w:rsidRPr="00612EB6" w:rsidRDefault="005569C4">
            <w:pPr>
              <w:pStyle w:val="NoSpacing"/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="Arial"/>
                <w:b/>
                <w:sz w:val="18"/>
                <w:szCs w:val="18"/>
              </w:rPr>
              <w:t>St Barnabas CE Primary</w:t>
            </w:r>
            <w:r w:rsidR="00AF6E6B">
              <w:rPr>
                <w:rFonts w:asciiTheme="minorHAnsi" w:hAnsiTheme="minorHAnsi" w:cs="Arial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92287" w14:textId="3C7517EE" w:rsidR="00300B9F" w:rsidRPr="00612EB6" w:rsidRDefault="00D641DD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mma Grice</w:t>
            </w:r>
          </w:p>
          <w:p w14:paraId="0AF4446F" w14:textId="1A11DE93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21676" w14:textId="77777777" w:rsidR="005569C4" w:rsidRPr="00612EB6" w:rsidRDefault="005569C4" w:rsidP="00A161A2">
            <w:pPr>
              <w:pStyle w:val="NoSpacing"/>
              <w:rPr>
                <w:rFonts w:asciiTheme="minorHAnsi" w:hAnsiTheme="minorHAnsi"/>
                <w:b/>
                <w:sz w:val="19"/>
                <w:szCs w:val="19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Spring Lane, Erdington, Birmingham   B24  9BY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49949" w14:textId="77777777" w:rsidR="005569C4" w:rsidRPr="00A22C13" w:rsidRDefault="00331AFA" w:rsidP="00E04737">
            <w:pPr>
              <w:pStyle w:val="NoSpacing"/>
              <w:rPr>
                <w:rStyle w:val="Hyperlink"/>
                <w:rFonts w:asciiTheme="minorHAnsi" w:hAnsiTheme="minorHAnsi" w:cstheme="minorHAnsi"/>
                <w:bCs/>
                <w:szCs w:val="20"/>
              </w:rPr>
            </w:pPr>
            <w:r w:rsidRPr="00A22C13">
              <w:rPr>
                <w:rStyle w:val="Hyperlink"/>
                <w:rFonts w:asciiTheme="minorHAnsi" w:hAnsiTheme="minorHAnsi" w:cstheme="minorHAnsi"/>
                <w:bCs/>
                <w:szCs w:val="20"/>
              </w:rPr>
              <w:t>http://stbarnabas-erdington.com/</w:t>
            </w:r>
          </w:p>
        </w:tc>
      </w:tr>
      <w:tr w:rsidR="005569C4" w:rsidRPr="005728BF" w14:paraId="22C59017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78707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3B72B" w14:textId="77777777" w:rsidR="005569C4" w:rsidRPr="00612EB6" w:rsidRDefault="005569C4" w:rsidP="00810189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t Clement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692C3" w14:textId="77777777" w:rsidR="005569C4" w:rsidRPr="00612EB6" w:rsidRDefault="00D641DD" w:rsidP="00C676C9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vina Shryane</w:t>
            </w:r>
            <w:r w:rsidR="005569C4" w:rsidRPr="00612EB6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91EC5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utlin Street, Nechells, Birmingham   B7 5NS</w:t>
            </w:r>
          </w:p>
          <w:p w14:paraId="1B5E3141" w14:textId="77777777" w:rsidR="00A30CEB" w:rsidRPr="00612EB6" w:rsidRDefault="00A30CEB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3B3F" w14:textId="7EAE1F28" w:rsidR="005569C4" w:rsidRPr="00A22C13" w:rsidRDefault="003807C1" w:rsidP="00E91435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36" w:history="1">
              <w:r w:rsidRPr="008E7FD2">
                <w:rPr>
                  <w:rStyle w:val="Hyperlink"/>
                  <w:rFonts w:asciiTheme="minorHAnsi" w:hAnsiTheme="minorHAnsi" w:cstheme="minorHAnsi"/>
                  <w:szCs w:val="20"/>
                </w:rPr>
                <w:t>http://www.stclements.bdmat.org.uk</w:t>
              </w:r>
            </w:hyperlink>
          </w:p>
          <w:p w14:paraId="5CB18EF1" w14:textId="77777777" w:rsidR="00AE15F2" w:rsidRPr="00A22C13" w:rsidRDefault="00AE15F2" w:rsidP="00E91435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5728BF" w14:paraId="2C69610A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58259" w14:textId="77777777" w:rsidR="005569C4" w:rsidRPr="00612EB6" w:rsidRDefault="005569C4" w:rsidP="00BC398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64873" w14:textId="77777777" w:rsidR="005569C4" w:rsidRPr="00612EB6" w:rsidRDefault="005569C4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sz w:val="18"/>
                <w:szCs w:val="18"/>
              </w:rPr>
              <w:t>St Francis CE Primary</w:t>
            </w:r>
            <w:r w:rsidR="00AF6E6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C9386" w14:textId="77777777" w:rsidR="005569C4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ess Mattocks</w:t>
            </w:r>
          </w:p>
          <w:p w14:paraId="0AA665DB" w14:textId="6B2154B7" w:rsidR="00300B9F" w:rsidRPr="00612EB6" w:rsidRDefault="00300B9F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E42A0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sz w:val="18"/>
                <w:szCs w:val="18"/>
              </w:rPr>
              <w:t>Teazel Avenue, Bournville, Birmingham   B30 1LZ</w:t>
            </w:r>
          </w:p>
          <w:p w14:paraId="4E6EB337" w14:textId="77777777" w:rsidR="005569C4" w:rsidRPr="00612EB6" w:rsidRDefault="005569C4" w:rsidP="009A642D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E1C93" w14:textId="77777777" w:rsidR="005569C4" w:rsidRPr="00A22C13" w:rsidRDefault="007A4BDA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  <w:hyperlink r:id="rId37" w:history="1">
              <w:r w:rsidRPr="00A22C13">
                <w:rPr>
                  <w:rStyle w:val="Hyperlink"/>
                  <w:rFonts w:asciiTheme="minorHAnsi" w:hAnsiTheme="minorHAnsi" w:cstheme="minorHAnsi"/>
                  <w:szCs w:val="20"/>
                </w:rPr>
                <w:t>http://www.stfrancisprimaryandnursery.co.uk/</w:t>
              </w:r>
            </w:hyperlink>
          </w:p>
          <w:p w14:paraId="6EFAF3D7" w14:textId="77777777" w:rsidR="007A4BDA" w:rsidRPr="00A22C13" w:rsidRDefault="007A4BDA">
            <w:pPr>
              <w:pStyle w:val="NoSpacing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5569C4" w:rsidRPr="00013FC2" w14:paraId="0BBA83B6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7FB1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B98F2" w14:textId="315ADBCF" w:rsidR="005569C4" w:rsidRPr="00612EB6" w:rsidRDefault="005569C4" w:rsidP="0081018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George’s CE Primary </w:t>
            </w:r>
            <w:r w:rsidR="00AF6E6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chool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</w:t>
            </w:r>
            <w:r w:rsidR="00AF6E6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dgbaston</w:t>
            </w:r>
            <w:r w:rsidR="00300B9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B16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7481D" w14:textId="7763FD6E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Daniel (Dan) Rogers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67652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eaufort Road, Edgbaston, Birmingham  B16 8HY</w:t>
            </w:r>
          </w:p>
          <w:p w14:paraId="5076164F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2AB77" w14:textId="77777777" w:rsidR="005569C4" w:rsidRPr="00A22C13" w:rsidRDefault="007A4BDA" w:rsidP="00864CB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8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georgesb16.com/</w:t>
              </w:r>
            </w:hyperlink>
          </w:p>
          <w:p w14:paraId="61B8DB1B" w14:textId="77777777" w:rsidR="007A4BDA" w:rsidRPr="00A22C13" w:rsidRDefault="007A4BDA" w:rsidP="00864CB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69665DED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B9BFC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lastRenderedPageBreak/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BD53D" w14:textId="19976168" w:rsidR="005569C4" w:rsidRPr="00612EB6" w:rsidRDefault="005569C4" w:rsidP="0081018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George’s CE Primary 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chool, 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ewtown</w:t>
            </w:r>
            <w:r w:rsidR="00300B9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B19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02B99" w14:textId="16652F1D" w:rsidR="005569C4" w:rsidRPr="00612EB6" w:rsidRDefault="002B2CA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Ruth William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56D63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t George’s Street, Newtown, Birmingham   B19 3QY</w:t>
            </w:r>
          </w:p>
          <w:p w14:paraId="6DC262E0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82B80" w14:textId="77777777" w:rsidR="005569C4" w:rsidRPr="00A22C13" w:rsidRDefault="00BD1E04" w:rsidP="00916E2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9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gnewtown.bham.sch.uk/</w:t>
              </w:r>
            </w:hyperlink>
          </w:p>
          <w:p w14:paraId="3289BEB8" w14:textId="77777777" w:rsidR="00BD1E04" w:rsidRPr="00A22C13" w:rsidRDefault="00BD1E04" w:rsidP="00916E2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5B8EE67C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E3912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03790" w14:textId="77777777" w:rsidR="005569C4" w:rsidRPr="00612EB6" w:rsidRDefault="005569C4" w:rsidP="00686EE6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James CE Primar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 Handsworth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068DB" w14:textId="1663FCAE" w:rsidR="005569C4" w:rsidRPr="00612EB6" w:rsidRDefault="00D641D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Sarah </w:t>
            </w:r>
            <w:r w:rsidR="00300B9F">
              <w:rPr>
                <w:rFonts w:asciiTheme="minorHAnsi" w:hAnsiTheme="minorHAnsi" w:cstheme="minorHAnsi"/>
                <w:bCs/>
                <w:sz w:val="18"/>
                <w:szCs w:val="18"/>
              </w:rPr>
              <w:t>Smith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34F5B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andwell Road, Handsworth, Birmingham  B21 8NH</w:t>
            </w:r>
          </w:p>
          <w:p w14:paraId="38B83FEF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808E" w14:textId="77777777" w:rsidR="005569C4" w:rsidRPr="00A22C13" w:rsidRDefault="00F1737B" w:rsidP="00F1737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0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jamesce.bham.sch.uk/</w:t>
              </w:r>
            </w:hyperlink>
          </w:p>
          <w:p w14:paraId="43457B10" w14:textId="77777777" w:rsidR="00F1737B" w:rsidRPr="00A22C13" w:rsidRDefault="00F1737B" w:rsidP="00F173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6DCCEB7C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CFC70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an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D22EA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James CE Primar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 Oldbur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136C2" w14:textId="4883CB7D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Daniel Heather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EA2D1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olverley Crescent, Oldbury   B69 1BG</w:t>
            </w:r>
          </w:p>
          <w:p w14:paraId="60E90CCE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D35B7" w14:textId="77777777" w:rsidR="005569C4" w:rsidRPr="00A22C13" w:rsidRDefault="00FA51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1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jamesprimary.co.uk/</w:t>
              </w:r>
            </w:hyperlink>
          </w:p>
          <w:p w14:paraId="1522A97D" w14:textId="77777777" w:rsidR="00FA51B4" w:rsidRPr="00A22C13" w:rsidRDefault="00FA51B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477EE470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2F466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6CCBC" w14:textId="77777777" w:rsidR="005569C4" w:rsidRPr="00612EB6" w:rsidRDefault="005569C4" w:rsidP="00E3583F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udor Grange Primary Academy St James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946C6" w14:textId="3EAFDCBC" w:rsidR="005569C4" w:rsidRPr="00612EB6" w:rsidRDefault="004A35D0" w:rsidP="00D740AB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Gail Duxbur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D0B25" w14:textId="77777777" w:rsidR="005569C4" w:rsidRPr="00612EB6" w:rsidRDefault="005569C4" w:rsidP="00EC123A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Halifax Road, Shirley, Solihull   B90 2BT  </w:t>
            </w:r>
          </w:p>
          <w:p w14:paraId="300175E4" w14:textId="77777777" w:rsidR="00A30CEB" w:rsidRPr="00612EB6" w:rsidRDefault="00A30CEB" w:rsidP="00EC123A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47196" w14:textId="77777777" w:rsidR="005569C4" w:rsidRPr="00A22C13" w:rsidRDefault="006F7269" w:rsidP="0008585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2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s://www.stjames.tgacademy.org.uk/</w:t>
              </w:r>
            </w:hyperlink>
          </w:p>
          <w:p w14:paraId="02566575" w14:textId="77777777" w:rsidR="006F7269" w:rsidRPr="00A22C13" w:rsidRDefault="006F7269" w:rsidP="0008585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0DCFD18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E7999" w14:textId="77777777" w:rsidR="005569C4" w:rsidRPr="00612EB6" w:rsidRDefault="005569C4" w:rsidP="00BC398D">
            <w:pPr>
              <w:rPr>
                <w:rFonts w:asciiTheme="minorHAnsi" w:hAnsiTheme="minorHAnsi"/>
                <w:sz w:val="18"/>
                <w:szCs w:val="18"/>
              </w:rPr>
            </w:pPr>
            <w:r w:rsidRPr="00612EB6">
              <w:rPr>
                <w:rFonts w:asciiTheme="minorHAnsi" w:hAnsiTheme="minorHAnsi"/>
                <w:sz w:val="18"/>
                <w:szCs w:val="18"/>
              </w:rPr>
              <w:t xml:space="preserve">Bir 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BDC6A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John’s &amp; St Peter’s CE </w:t>
            </w:r>
            <w:r w:rsidR="00514F5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Primary 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BCBFA" w14:textId="7F21B5BD" w:rsidR="005569C4" w:rsidRDefault="005A3778" w:rsidP="000A25F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Jake Bateson</w:t>
            </w:r>
            <w:r w:rsidR="00300B9F">
              <w:rPr>
                <w:rFonts w:asciiTheme="minorHAnsi" w:hAnsiTheme="minorHAnsi" w:cstheme="minorHAnsi"/>
                <w:bCs/>
                <w:sz w:val="18"/>
                <w:szCs w:val="18"/>
              </w:rPr>
              <w:t>, Head of School</w:t>
            </w:r>
          </w:p>
          <w:p w14:paraId="0723B5B0" w14:textId="78BBE909" w:rsidR="00300B9F" w:rsidRPr="00747B0E" w:rsidRDefault="00300B9F" w:rsidP="000A25F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DD8FB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t Vincent Street West, Ladywood, Birmingham  B16 8RN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A104A" w14:textId="5D0F316C" w:rsidR="000E45C1" w:rsidRPr="00A22C13" w:rsidRDefault="00D01AF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3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s://www.stjohnsandstpeters.school/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5569C4" w:rsidRPr="005728BF" w14:paraId="4D988A01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52DE8" w14:textId="77777777" w:rsidR="005569C4" w:rsidRPr="00612EB6" w:rsidRDefault="005569C4" w:rsidP="00BC398D">
            <w:pPr>
              <w:rPr>
                <w:rFonts w:asciiTheme="minorHAnsi" w:hAnsiTheme="minorHAnsi"/>
                <w:sz w:val="18"/>
                <w:szCs w:val="18"/>
              </w:rPr>
            </w:pPr>
            <w:r w:rsidRPr="00612EB6">
              <w:rPr>
                <w:rFonts w:asciiTheme="minorHAnsi" w:hAnsi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F1AA2" w14:textId="77777777" w:rsidR="005569C4" w:rsidRPr="00612EB6" w:rsidRDefault="005569C4" w:rsidP="0081018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John’s CE Primary Academ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parkhil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DB4B5" w14:textId="04DBC9D0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Naomi Hedge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A6756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tratford Road, Sparkhill, Birmingham   B11 4E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B1113" w14:textId="77777777" w:rsidR="005569C4" w:rsidRPr="00A22C13" w:rsidRDefault="002400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4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-johns-pri.bham.sch.uk/</w:t>
              </w:r>
            </w:hyperlink>
          </w:p>
          <w:p w14:paraId="018B0702" w14:textId="77777777" w:rsidR="00240029" w:rsidRPr="00A22C13" w:rsidRDefault="0024002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427FD136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31DA1" w14:textId="77777777" w:rsidR="005569C4" w:rsidRPr="00612EB6" w:rsidRDefault="005569C4" w:rsidP="00BC398D">
            <w:pPr>
              <w:rPr>
                <w:rFonts w:asciiTheme="minorHAnsi" w:hAnsiTheme="minorHAnsi"/>
                <w:sz w:val="18"/>
                <w:szCs w:val="18"/>
              </w:rPr>
            </w:pPr>
            <w:r w:rsidRPr="00612EB6">
              <w:rPr>
                <w:rFonts w:asciiTheme="minorHAnsi" w:hAnsiTheme="minorHAnsi"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4A9EA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Laurence CE Infant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75CBB" w14:textId="7EB2550B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Catherine Smith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D7343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unbury Road, Northfield, Birmingham  B31 2DJ</w:t>
            </w:r>
          </w:p>
          <w:p w14:paraId="59EB9898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F575" w14:textId="77777777" w:rsidR="005569C4" w:rsidRPr="00A22C13" w:rsidRDefault="00C55E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5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lrnci.bham.sch.uk/</w:t>
              </w:r>
            </w:hyperlink>
          </w:p>
          <w:p w14:paraId="365A551C" w14:textId="77777777" w:rsidR="00C55E25" w:rsidRPr="00A22C13" w:rsidRDefault="00C55E2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24E3545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9EDBE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265CC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Laurence CE Junior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7F96F" w14:textId="28A1BFFD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Andrew Murph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8E540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unbury Road, Northfield, Birmingham  B31 2DJ</w:t>
            </w:r>
          </w:p>
          <w:p w14:paraId="4EAF9E7E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0243C" w14:textId="77777777" w:rsidR="005569C4" w:rsidRPr="00A22C13" w:rsidRDefault="00C55E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6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laurencechurchjuniorschool.co.uk/</w:t>
              </w:r>
            </w:hyperlink>
          </w:p>
          <w:p w14:paraId="7D5AF12D" w14:textId="77777777" w:rsidR="00C55E25" w:rsidRPr="00A22C13" w:rsidRDefault="00C55E2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6236467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682C4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35CCA" w14:textId="77777777" w:rsidR="005569C4" w:rsidRPr="00612EB6" w:rsidRDefault="006618BF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Margaret’s </w:t>
            </w:r>
            <w:r w:rsidR="005569C4"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 Primar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B8515" w14:textId="77777777" w:rsidR="005569C4" w:rsidRPr="00612EB6" w:rsidRDefault="00D641D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Anita Delane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D25FC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Richmond Road, Olton, Solihull  B92 7RR</w:t>
            </w:r>
          </w:p>
          <w:p w14:paraId="2CD70698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4CB16" w14:textId="65370875" w:rsidR="005569C4" w:rsidRPr="00A22C13" w:rsidRDefault="00D01AF7" w:rsidP="00684EA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7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stmargarets.bdmat.org.uk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E8FEAFA" w14:textId="77777777" w:rsidR="00237D4F" w:rsidRPr="00A22C13" w:rsidRDefault="00237D4F" w:rsidP="00684EA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26D4718E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96425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3CC63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ary &amp; St Margaret’s CE Primar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4CFDA" w14:textId="77777777" w:rsidR="005569C4" w:rsidRPr="00612EB6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Mark Stree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6A885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uthfield Avenue, Castle Bromwich, Birmingham  B36 9AX</w:t>
            </w:r>
          </w:p>
          <w:p w14:paraId="2D1BFDB7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11A6" w14:textId="77777777" w:rsidR="005569C4" w:rsidRPr="00A22C13" w:rsidRDefault="00EF6F66" w:rsidP="004D14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8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maryandstmargarets.com/</w:t>
              </w:r>
            </w:hyperlink>
          </w:p>
          <w:p w14:paraId="466EE1AD" w14:textId="77777777" w:rsidR="00EF6F66" w:rsidRPr="00A22C13" w:rsidRDefault="00EF6F66" w:rsidP="004D147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3130D374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527E8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8C886" w14:textId="77777777" w:rsidR="005569C4" w:rsidRPr="00612EB6" w:rsidRDefault="005569C4" w:rsidP="0081018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ary’s CE Primary &amp; Nursery Academy</w:t>
            </w:r>
            <w:r w:rsidR="00BE661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, 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Handsworth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28AAB" w14:textId="77777777" w:rsidR="005569C4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Jo Booker</w:t>
            </w:r>
          </w:p>
          <w:p w14:paraId="4B217CF8" w14:textId="3A946CDE" w:rsidR="00300B9F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40A16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Hamstead Road, Handsworth, Birmingham  B20 2RW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3DF96" w14:textId="183E5BA5" w:rsidR="005569C4" w:rsidRPr="00A22C13" w:rsidRDefault="00FD6E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9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stmaryshandsworth.co.uk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2653F0D" w14:textId="77777777" w:rsidR="00B43E6B" w:rsidRPr="00A22C13" w:rsidRDefault="00B43E6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16CC00F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CDB30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1964F" w14:textId="77777777" w:rsidR="005569C4" w:rsidRPr="00612EB6" w:rsidRDefault="005569C4" w:rsidP="00594A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ary’s CE Primary</w:t>
            </w:r>
            <w:r w:rsidR="0057523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, Selly Oak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00E51" w14:textId="65C09562" w:rsidR="005569C4" w:rsidRPr="00612EB6" w:rsidRDefault="004116A3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Bruce Warland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22D6B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Lodge Hill Road, Selly Oak, Birmingham   B29 6NU</w:t>
            </w:r>
          </w:p>
          <w:p w14:paraId="10D51C3E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93D1B" w14:textId="389B8FD8" w:rsidR="005569C4" w:rsidRPr="00A22C13" w:rsidRDefault="00FD6E76" w:rsidP="00D3370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0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stmarys-sellyoak.co.uk/</w:t>
              </w:r>
            </w:hyperlink>
          </w:p>
          <w:p w14:paraId="299A12B2" w14:textId="77777777" w:rsidR="00B43E6B" w:rsidRPr="00A22C13" w:rsidRDefault="00B43E6B" w:rsidP="00D3370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1B092D68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F14F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1FCC" w14:textId="77777777" w:rsidR="005569C4" w:rsidRPr="00612EB6" w:rsidRDefault="005569C4" w:rsidP="00586E2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atthew</w:t>
            </w:r>
            <w:r w:rsidR="005F391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’s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CE Primary</w:t>
            </w:r>
            <w:r w:rsidR="0057523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, Nechells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C7C26" w14:textId="20BFA174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Sonia Thompso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389A1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Duddeston Manor Road, Nechells Green, Birmingham  B7 4JR</w:t>
            </w:r>
          </w:p>
          <w:p w14:paraId="4263DECC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714E0" w14:textId="77777777" w:rsidR="005569C4" w:rsidRPr="00A22C13" w:rsidRDefault="00A35B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1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-matthews.bham.sch.uk/</w:t>
              </w:r>
            </w:hyperlink>
          </w:p>
          <w:p w14:paraId="699883E7" w14:textId="77777777" w:rsidR="00A35BBF" w:rsidRPr="00A22C13" w:rsidRDefault="00A35B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1F0DEB3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FA541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an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38A7A" w14:textId="77777777" w:rsidR="005569C4" w:rsidRPr="00612EB6" w:rsidRDefault="005569C4" w:rsidP="0015174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atthew</w:t>
            </w:r>
            <w:r w:rsidR="005F391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’s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CE Primary</w:t>
            </w:r>
            <w:r w:rsidR="0057523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, Smethwick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43851" w14:textId="77777777" w:rsidR="005569C4" w:rsidRPr="00612EB6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Fiona Deaki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17F00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indmill Lane, Smethwick  B66 3LX</w:t>
            </w:r>
          </w:p>
          <w:p w14:paraId="00D1FB58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185E" w14:textId="77777777" w:rsidR="005569C4" w:rsidRPr="00A22C13" w:rsidRDefault="001B001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hyperlink r:id="rId52" w:history="1">
              <w:r w:rsidRPr="00A22C13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://www.stmatthews-primary.co.uk/</w:t>
              </w:r>
            </w:hyperlink>
          </w:p>
          <w:p w14:paraId="3C4786DF" w14:textId="77777777" w:rsidR="001B0012" w:rsidRPr="00A22C13" w:rsidRDefault="001B001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5569C4" w:rsidRPr="005728BF" w14:paraId="5168A6D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A3F4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CC033" w14:textId="77777777" w:rsidR="005569C4" w:rsidRPr="00612EB6" w:rsidRDefault="005F391F" w:rsidP="009A642D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Michael’s </w:t>
            </w:r>
            <w:r w:rsidR="005569C4"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 Primary Academy, Bartley Green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64867" w14:textId="78EA3D57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Sally-Ann Robert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49C7D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Nantmel Grove, Bartley Green, Birmingham  B32 3JS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45806" w14:textId="20682211" w:rsidR="005569C4" w:rsidRDefault="00D45185" w:rsidP="006A56E2">
            <w:hyperlink r:id="rId53" w:history="1">
              <w:r w:rsidRPr="001243C4">
                <w:rPr>
                  <w:rStyle w:val="Hyperlink"/>
                  <w:rFonts w:cstheme="minorHAnsi"/>
                  <w:sz w:val="20"/>
                  <w:szCs w:val="20"/>
                </w:rPr>
                <w:t>http://www.stmichaelsb32.bdmat.org.uk/</w:t>
              </w:r>
            </w:hyperlink>
          </w:p>
          <w:p w14:paraId="7F21DEAE" w14:textId="77777777" w:rsidR="00E46314" w:rsidRPr="00A22C13" w:rsidRDefault="00E46314" w:rsidP="006A56E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7A499EE3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50954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3AE17" w14:textId="77777777" w:rsidR="005569C4" w:rsidRPr="00612EB6" w:rsidRDefault="005569C4" w:rsidP="0015174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t Michael’s CE Primary Academy, Handsworth 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A6246" w14:textId="6A57CBA8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Philip (Phil) Hyna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900EE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Piers Road, Handsworth, Birmingham   B21 0UX</w:t>
            </w:r>
          </w:p>
          <w:p w14:paraId="77157AB5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16034" w14:textId="1188B685" w:rsidR="005569C4" w:rsidRDefault="00D45185">
            <w:hyperlink r:id="rId54" w:history="1">
              <w:r w:rsidRPr="001243C4">
                <w:rPr>
                  <w:rStyle w:val="Hyperlink"/>
                  <w:rFonts w:cstheme="minorHAnsi"/>
                  <w:sz w:val="20"/>
                  <w:szCs w:val="20"/>
                </w:rPr>
                <w:t>http://www.stmichaelsb21.bdmat.org.uk/</w:t>
              </w:r>
            </w:hyperlink>
          </w:p>
          <w:p w14:paraId="4BA4547A" w14:textId="77777777" w:rsidR="005F37FA" w:rsidRPr="00A22C13" w:rsidRDefault="005F37F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9F06D3" w14:paraId="3E17CCE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1711C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an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D28BF" w14:textId="77777777" w:rsidR="005569C4" w:rsidRPr="00612EB6" w:rsidRDefault="005569C4" w:rsidP="0008118D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Michael’s High School (Secondary)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0FEAD" w14:textId="1627748D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Christina Handy-Rivet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72424" w14:textId="77777777" w:rsidR="00A30CEB" w:rsidRPr="00612EB6" w:rsidRDefault="005569C4" w:rsidP="00EC123A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Curral Road, Rowley Regis    B65 9AN</w:t>
            </w:r>
          </w:p>
          <w:p w14:paraId="05424522" w14:textId="77777777" w:rsidR="005569C4" w:rsidRPr="00612EB6" w:rsidRDefault="005569C4" w:rsidP="00EC123A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2EAD6" w14:textId="77777777" w:rsidR="005569C4" w:rsidRPr="00A22C13" w:rsidRDefault="009F06D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5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-michaels.sandwell.sch.uk/</w:t>
              </w:r>
            </w:hyperlink>
          </w:p>
          <w:p w14:paraId="1FD80A81" w14:textId="77777777" w:rsidR="009F06D3" w:rsidRPr="00A22C13" w:rsidRDefault="009F06D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02778E" w14:paraId="1D1C4583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BC1A9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ol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135C7" w14:textId="77777777" w:rsidR="005569C4" w:rsidRPr="00612EB6" w:rsidRDefault="005569C4" w:rsidP="0081018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Patrick</w:t>
            </w:r>
            <w:r w:rsidR="005F391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’s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8F4C6" w14:textId="77777777" w:rsidR="005569C4" w:rsidRPr="00612EB6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Caroline Glenno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335E8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alter Street, Earlswood, Solihull   B94 6DE</w:t>
            </w:r>
          </w:p>
          <w:p w14:paraId="78A7E75C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3ABB5" w14:textId="77777777" w:rsidR="005569C4" w:rsidRPr="00A22C13" w:rsidRDefault="0002778E" w:rsidP="00FF20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6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-patricks-ce.solihull.sch.uk/</w:t>
              </w:r>
            </w:hyperlink>
          </w:p>
          <w:p w14:paraId="76BF1F2F" w14:textId="77777777" w:rsidR="0002778E" w:rsidRPr="00A22C13" w:rsidRDefault="0002778E" w:rsidP="00FF206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68DE11F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37ABE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8C827" w14:textId="77777777" w:rsidR="005569C4" w:rsidRPr="00612EB6" w:rsidRDefault="005569C4" w:rsidP="0066040D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Peter</w:t>
            </w:r>
            <w:r w:rsidR="005F391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’s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CE Primary</w:t>
            </w:r>
            <w:r w:rsidR="0057523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3670C" w14:textId="564C1B4A" w:rsidR="005569C4" w:rsidRPr="00612EB6" w:rsidRDefault="004116A3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Alison Leonard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4F9F8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Old Church Road, Harborne, Birmingham   B17 0BE</w:t>
            </w:r>
          </w:p>
          <w:p w14:paraId="4BD68B4A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A7AD1" w14:textId="77777777" w:rsidR="005569C4" w:rsidRPr="00A22C13" w:rsidRDefault="005F39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7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-petersce.bham.sch.uk/</w:t>
              </w:r>
            </w:hyperlink>
          </w:p>
          <w:p w14:paraId="27364ABE" w14:textId="77777777" w:rsidR="005F391F" w:rsidRPr="00A22C13" w:rsidRDefault="005F391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6030069F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35BBA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2B275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Saviour’s CE Primary</w:t>
            </w:r>
            <w:r w:rsidR="0057523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4FBB6" w14:textId="77777777" w:rsidR="005569C4" w:rsidRPr="00612EB6" w:rsidRDefault="00E8314E" w:rsidP="00950D75">
            <w:pPr>
              <w:rPr>
                <w:rFonts w:asciiTheme="minorHAnsi" w:hAnsiTheme="minorHAnsi" w:cstheme="minorHAnsi"/>
                <w:bCs/>
                <w:sz w:val="17"/>
                <w:szCs w:val="17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Louise Pag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93A5A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Alum Rock Road, Sparkhill, Birmingham   B8 1JB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0623E" w14:textId="77777777" w:rsidR="005569C4" w:rsidRPr="00A22C13" w:rsidRDefault="00D62DAC" w:rsidP="00D359A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8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stsavioursceprimary.co.uk/</w:t>
              </w:r>
            </w:hyperlink>
          </w:p>
          <w:p w14:paraId="6185AC4E" w14:textId="77777777" w:rsidR="00D62DAC" w:rsidRPr="00A22C13" w:rsidRDefault="00D62DAC" w:rsidP="00D359A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211917F0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AFD3F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21A8C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 Thomas CE Primary</w:t>
            </w:r>
            <w:r w:rsidR="00514F5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5FA65" w14:textId="7E263024" w:rsidR="008B08F0" w:rsidRDefault="004E06C5" w:rsidP="008B08F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Sarah Williams </w:t>
            </w:r>
          </w:p>
          <w:p w14:paraId="36221648" w14:textId="77777777" w:rsidR="00604BE1" w:rsidRPr="00300B9F" w:rsidRDefault="00604BE1" w:rsidP="008B08F0">
            <w:pPr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</w:pPr>
          </w:p>
          <w:p w14:paraId="02D163B3" w14:textId="1D9AF379" w:rsidR="00300B9F" w:rsidRPr="00300B9F" w:rsidRDefault="00300B9F">
            <w:pPr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A80A7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Great Colmore Street, Attwood Green, Birmingham   B15 2AT</w:t>
            </w:r>
          </w:p>
          <w:p w14:paraId="00564A1C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CA93" w14:textId="42CD74DC" w:rsidR="00077E3F" w:rsidRPr="00077E3F" w:rsidRDefault="00077E3F">
            <w:hyperlink r:id="rId59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stthomasceacademy.school</w:t>
              </w:r>
            </w:hyperlink>
          </w:p>
        </w:tc>
      </w:tr>
      <w:tr w:rsidR="005569C4" w:rsidRPr="005728BF" w14:paraId="6E08B975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80C52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D94F2" w14:textId="77777777" w:rsidR="005569C4" w:rsidRPr="00612EB6" w:rsidRDefault="005569C4" w:rsidP="000514B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anworth in Arden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7E054" w14:textId="77777777" w:rsidR="005569C4" w:rsidRPr="00612EB6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helley Bamford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5DD3E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The Green, Tanworth-in-Arden, Solihull  B94 5AJ</w:t>
            </w:r>
          </w:p>
          <w:p w14:paraId="3B756E7D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7885" w14:textId="77777777" w:rsidR="005569C4" w:rsidRPr="00A22C13" w:rsidRDefault="00C32B59" w:rsidP="003D50B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0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tanworthschool.co.uk/</w:t>
              </w:r>
            </w:hyperlink>
          </w:p>
          <w:p w14:paraId="16484842" w14:textId="77777777" w:rsidR="00C32B59" w:rsidRPr="00A22C13" w:rsidRDefault="00C32B59" w:rsidP="003D50B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778ABCDB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FA128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66BD9" w14:textId="77777777" w:rsidR="005569C4" w:rsidRPr="00612EB6" w:rsidRDefault="005569C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arton Nethersole</w:t>
            </w:r>
            <w:r w:rsidR="00775C1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’s CE</w:t>
            </w: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Primary </w:t>
            </w:r>
            <w:r w:rsidR="00F8062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School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44864" w14:textId="0811568C" w:rsidR="005569C4" w:rsidRPr="00612EB6" w:rsidRDefault="005569C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Su</w:t>
            </w:r>
            <w:r w:rsidR="00AC701A">
              <w:rPr>
                <w:rFonts w:asciiTheme="minorHAnsi" w:hAnsiTheme="minorHAnsi" w:cstheme="minorHAnsi"/>
                <w:bCs/>
                <w:sz w:val="18"/>
                <w:szCs w:val="18"/>
              </w:rPr>
              <w:t>san</w:t>
            </w: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r w:rsidR="00300B9F">
              <w:rPr>
                <w:rFonts w:asciiTheme="minorHAnsi" w:hAnsiTheme="minorHAnsi" w:cstheme="minorHAnsi"/>
                <w:bCs/>
                <w:sz w:val="18"/>
                <w:szCs w:val="18"/>
              </w:rPr>
              <w:t>Friend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9CEAA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arton, Tamworth, Staffordshire   B79 0HP</w:t>
            </w:r>
          </w:p>
          <w:p w14:paraId="238A1B4A" w14:textId="77777777" w:rsidR="00A30CEB" w:rsidRPr="00612EB6" w:rsidRDefault="00A30CEB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59CF6" w14:textId="2ED69C34" w:rsidR="005569C4" w:rsidRPr="00A22C13" w:rsidRDefault="00077E3F" w:rsidP="00336D2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1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warton.bdmat.org.uk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DA329E2" w14:textId="77777777" w:rsidR="00775C14" w:rsidRPr="00A22C13" w:rsidRDefault="00775C14" w:rsidP="00336D2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569C4" w:rsidRPr="005728BF" w14:paraId="2026A2F2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C2435" w14:textId="77777777" w:rsidR="005569C4" w:rsidRPr="00612EB6" w:rsidRDefault="005569C4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Wa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5C877" w14:textId="77777777" w:rsidR="005569C4" w:rsidRPr="00612EB6" w:rsidRDefault="005569C4" w:rsidP="004D4B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oodside CE Primary Academy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85473" w14:textId="175CFC02" w:rsidR="005569C4" w:rsidRPr="00612EB6" w:rsidRDefault="00300B9F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Natasha Johnson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C83BD" w14:textId="77777777" w:rsidR="005569C4" w:rsidRPr="00612EB6" w:rsidRDefault="005569C4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12EB6">
              <w:rPr>
                <w:rFonts w:asciiTheme="minorHAnsi" w:hAnsiTheme="minorHAnsi" w:cstheme="minorHAnsi"/>
                <w:bCs/>
                <w:sz w:val="18"/>
                <w:szCs w:val="18"/>
              </w:rPr>
              <w:t>Maypole Lane, Baddesley Ensor,  Staffordshire    CV9 2BS</w:t>
            </w:r>
          </w:p>
          <w:p w14:paraId="34D6B9D6" w14:textId="77777777" w:rsidR="002B109A" w:rsidRPr="00612EB6" w:rsidRDefault="002B109A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407DB" w14:textId="1812992C" w:rsidR="005569C4" w:rsidRPr="00A22C13" w:rsidRDefault="00077E3F" w:rsidP="00556D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2" w:history="1">
              <w:r w:rsidRPr="008E7FD2">
                <w:rPr>
                  <w:rStyle w:val="Hyperlink"/>
                  <w:rFonts w:cstheme="minorHAnsi"/>
                  <w:sz w:val="20"/>
                  <w:szCs w:val="20"/>
                </w:rPr>
                <w:t>http://www.woodside.bdmat.org.uk/</w:t>
              </w:r>
            </w:hyperlink>
          </w:p>
          <w:p w14:paraId="2BCE307B" w14:textId="77777777" w:rsidR="00EC2754" w:rsidRPr="00A22C13" w:rsidRDefault="00EC2754" w:rsidP="00556D8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32121" w:rsidRPr="005728BF" w14:paraId="5FAF4BD2" w14:textId="77777777" w:rsidTr="00154F36">
        <w:tc>
          <w:tcPr>
            <w:tcW w:w="199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5E39A" w14:textId="77777777" w:rsidR="00C72BFD" w:rsidRPr="00A22C13" w:rsidRDefault="00C72BFD" w:rsidP="00556D8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5393B92" w14:textId="77777777" w:rsidR="00332121" w:rsidRPr="00A22C13" w:rsidRDefault="00332121" w:rsidP="00556D8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2C13">
              <w:rPr>
                <w:rFonts w:asciiTheme="minorHAnsi" w:hAnsiTheme="minorHAnsi" w:cstheme="minorHAnsi"/>
                <w:b/>
                <w:sz w:val="20"/>
                <w:szCs w:val="20"/>
              </w:rPr>
              <w:t>AFFILIATED:</w:t>
            </w:r>
          </w:p>
        </w:tc>
      </w:tr>
      <w:tr w:rsidR="00332121" w:rsidRPr="005728BF" w14:paraId="25861E4D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59558" w14:textId="77777777" w:rsidR="00332121" w:rsidRPr="00465B75" w:rsidRDefault="00BD6A8A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F32E7" w14:textId="77777777" w:rsidR="00332121" w:rsidRPr="00465B75" w:rsidRDefault="00223DDE" w:rsidP="004D4B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465B7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such Primary</w:t>
            </w:r>
            <w:r w:rsidR="00465B7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08AE7" w14:textId="5F603646" w:rsidR="00465B75" w:rsidRPr="00465B75" w:rsidRDefault="004116A3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Siob</w:t>
            </w:r>
            <w:r w:rsidR="00DD349F">
              <w:rPr>
                <w:rFonts w:asciiTheme="minorHAnsi" w:hAnsiTheme="minorHAnsi" w:cstheme="minorHAnsi"/>
                <w:bCs/>
                <w:sz w:val="18"/>
                <w:szCs w:val="18"/>
              </w:rPr>
              <w:t>ha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n Sander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DA897" w14:textId="77777777" w:rsidR="00332121" w:rsidRPr="00465B75" w:rsidRDefault="00465B75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Wood Leasow, Woodgate Valley, Birmingham B32 3SE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9F9D" w14:textId="77777777" w:rsidR="00332121" w:rsidRPr="00A22C13" w:rsidRDefault="006B0496" w:rsidP="00556D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3" w:history="1">
              <w:r w:rsidRPr="00A22C1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://www.nonsuch.bham.sch.uk/</w:t>
              </w:r>
            </w:hyperlink>
          </w:p>
          <w:p w14:paraId="0EFD467F" w14:textId="77777777" w:rsidR="006B0496" w:rsidRPr="00A22C13" w:rsidRDefault="006B0496" w:rsidP="00556D8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1078" w:rsidRPr="005728BF" w14:paraId="15F61527" w14:textId="77777777" w:rsidTr="00DD349F"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0DCC4" w14:textId="77777777" w:rsidR="00631078" w:rsidRPr="00631078" w:rsidRDefault="00631078" w:rsidP="00BC398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31078">
              <w:rPr>
                <w:rFonts w:asciiTheme="minorHAnsi" w:hAnsiTheme="minorHAnsi" w:cstheme="minorHAnsi"/>
                <w:bCs/>
                <w:sz w:val="18"/>
                <w:szCs w:val="18"/>
              </w:rPr>
              <w:t>Bi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2226B" w14:textId="77777777" w:rsidR="00631078" w:rsidRPr="00631078" w:rsidRDefault="00631078" w:rsidP="004D4B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3107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rston Green Junior School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F6432" w14:textId="77777777" w:rsidR="00631078" w:rsidRDefault="00631078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631078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Lynn Clark </w:t>
            </w:r>
          </w:p>
          <w:p w14:paraId="3B93BFC9" w14:textId="77777777" w:rsidR="00631078" w:rsidRPr="00631078" w:rsidRDefault="00631078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151E5" w14:textId="77777777" w:rsidR="00631078" w:rsidRPr="00631078" w:rsidRDefault="00631078" w:rsidP="009A642D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Station Road, Marston Green, Birmingham B37 7B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F89CC" w14:textId="77777777" w:rsidR="00631078" w:rsidRPr="00A22C13" w:rsidRDefault="00C765BF" w:rsidP="00556D83">
            <w:pPr>
              <w:rPr>
                <w:rStyle w:val="Hyperlink"/>
                <w:rFonts w:asciiTheme="minorHAnsi" w:hAnsiTheme="minorHAnsi" w:cstheme="minorHAnsi"/>
                <w:bCs/>
                <w:sz w:val="20"/>
                <w:szCs w:val="20"/>
              </w:rPr>
            </w:pPr>
            <w:r w:rsidRPr="00A22C13">
              <w:rPr>
                <w:rStyle w:val="Hyperlink"/>
                <w:rFonts w:asciiTheme="minorHAnsi" w:hAnsiTheme="minorHAnsi" w:cstheme="minorHAnsi"/>
                <w:bCs/>
                <w:sz w:val="20"/>
                <w:szCs w:val="20"/>
              </w:rPr>
              <w:t>http://www.marston-green-jun.solihull.sch.uk/</w:t>
            </w:r>
          </w:p>
        </w:tc>
      </w:tr>
    </w:tbl>
    <w:p w14:paraId="1C963BEE" w14:textId="77777777" w:rsidR="00154F36" w:rsidRDefault="00154F36" w:rsidP="007B1F23">
      <w:pPr>
        <w:tabs>
          <w:tab w:val="left" w:pos="15036"/>
        </w:tabs>
        <w:spacing w:after="0" w:line="240" w:lineRule="auto"/>
        <w:rPr>
          <w:rFonts w:ascii="Arial" w:eastAsia="Calibri" w:hAnsi="Arial" w:cs="Times New Roman"/>
          <w:b/>
          <w:i/>
          <w:sz w:val="8"/>
          <w:szCs w:val="8"/>
          <w:lang w:val="en-GB"/>
        </w:rPr>
      </w:pPr>
    </w:p>
    <w:p w14:paraId="4A85ED3B" w14:textId="77777777" w:rsidR="00154F36" w:rsidRPr="00154F36" w:rsidRDefault="00154F36" w:rsidP="007B1F23">
      <w:pPr>
        <w:tabs>
          <w:tab w:val="left" w:pos="15036"/>
        </w:tabs>
        <w:spacing w:after="0" w:line="240" w:lineRule="auto"/>
        <w:rPr>
          <w:rFonts w:ascii="Arial" w:eastAsia="Calibri" w:hAnsi="Arial" w:cs="Times New Roman"/>
          <w:b/>
          <w:i/>
          <w:color w:val="1F497D" w:themeColor="text2"/>
          <w:sz w:val="8"/>
          <w:szCs w:val="8"/>
          <w:lang w:val="en-GB"/>
        </w:rPr>
      </w:pPr>
    </w:p>
    <w:p w14:paraId="0EEACD20" w14:textId="54413612" w:rsidR="00361B11" w:rsidRPr="00361B11" w:rsidRDefault="00327CFC" w:rsidP="007B1F23">
      <w:pPr>
        <w:tabs>
          <w:tab w:val="left" w:pos="15036"/>
        </w:tabs>
        <w:spacing w:after="0" w:line="240" w:lineRule="auto"/>
        <w:rPr>
          <w:rFonts w:ascii="Arial" w:eastAsia="Calibri" w:hAnsi="Arial" w:cs="Times New Roman"/>
          <w:b/>
          <w:i/>
          <w:sz w:val="8"/>
          <w:szCs w:val="8"/>
          <w:lang w:val="en-GB"/>
        </w:rPr>
      </w:pPr>
      <w:r w:rsidRPr="00361B11">
        <w:rPr>
          <w:rFonts w:ascii="Arial" w:eastAsia="Calibri" w:hAnsi="Arial" w:cs="Times New Roman"/>
          <w:b/>
          <w:i/>
          <w:sz w:val="8"/>
          <w:szCs w:val="8"/>
          <w:lang w:val="en-GB"/>
        </w:rPr>
        <w:tab/>
      </w:r>
    </w:p>
    <w:sectPr w:rsidR="00361B11" w:rsidRPr="00361B11" w:rsidSect="00D02EFC">
      <w:pgSz w:w="23814" w:h="16839" w:orient="landscape" w:code="8"/>
      <w:pgMar w:top="426" w:right="851" w:bottom="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F7127C"/>
    <w:multiLevelType w:val="hybridMultilevel"/>
    <w:tmpl w:val="38604628"/>
    <w:lvl w:ilvl="0" w:tplc="E8A0F3D0">
      <w:start w:val="12"/>
      <w:numFmt w:val="bullet"/>
      <w:lvlText w:val="-"/>
      <w:lvlJc w:val="left"/>
      <w:pPr>
        <w:ind w:left="396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num w:numId="1" w16cid:durableId="1343625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241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tjQ1NzY1NTQyMLJU0lEKTi0uzszPAykwqQUA3oGEziwAAAA="/>
    <w:docVar w:name="dgnword-docGUID" w:val="{6DF3046D-FD7C-4460-9CC8-1668872B2CF2}"/>
    <w:docVar w:name="dgnword-eventsink" w:val="2697736507824"/>
  </w:docVars>
  <w:rsids>
    <w:rsidRoot w:val="00E21280"/>
    <w:rsid w:val="00004FB8"/>
    <w:rsid w:val="000055EC"/>
    <w:rsid w:val="0000679D"/>
    <w:rsid w:val="00010457"/>
    <w:rsid w:val="000110A2"/>
    <w:rsid w:val="00013BF6"/>
    <w:rsid w:val="00013FC2"/>
    <w:rsid w:val="00014B9D"/>
    <w:rsid w:val="0001524B"/>
    <w:rsid w:val="00015DA9"/>
    <w:rsid w:val="00022286"/>
    <w:rsid w:val="0002389D"/>
    <w:rsid w:val="00026351"/>
    <w:rsid w:val="0002778E"/>
    <w:rsid w:val="000277BE"/>
    <w:rsid w:val="0003058C"/>
    <w:rsid w:val="000306B7"/>
    <w:rsid w:val="00031569"/>
    <w:rsid w:val="00033567"/>
    <w:rsid w:val="000363F5"/>
    <w:rsid w:val="00040842"/>
    <w:rsid w:val="000411FD"/>
    <w:rsid w:val="000440E5"/>
    <w:rsid w:val="000441B3"/>
    <w:rsid w:val="00044860"/>
    <w:rsid w:val="00046BB7"/>
    <w:rsid w:val="000514B8"/>
    <w:rsid w:val="00051775"/>
    <w:rsid w:val="00053FC6"/>
    <w:rsid w:val="000543F8"/>
    <w:rsid w:val="00061557"/>
    <w:rsid w:val="00062957"/>
    <w:rsid w:val="0006684B"/>
    <w:rsid w:val="00066BA5"/>
    <w:rsid w:val="00067FC4"/>
    <w:rsid w:val="0007179E"/>
    <w:rsid w:val="00076AEA"/>
    <w:rsid w:val="00077E3F"/>
    <w:rsid w:val="0008118D"/>
    <w:rsid w:val="000813A0"/>
    <w:rsid w:val="00085851"/>
    <w:rsid w:val="00085BB8"/>
    <w:rsid w:val="000874A7"/>
    <w:rsid w:val="000902A8"/>
    <w:rsid w:val="00090968"/>
    <w:rsid w:val="00091537"/>
    <w:rsid w:val="000A25FF"/>
    <w:rsid w:val="000A2C14"/>
    <w:rsid w:val="000A4226"/>
    <w:rsid w:val="000A5F59"/>
    <w:rsid w:val="000A6696"/>
    <w:rsid w:val="000A7A58"/>
    <w:rsid w:val="000B3A9D"/>
    <w:rsid w:val="000B5009"/>
    <w:rsid w:val="000C1EFC"/>
    <w:rsid w:val="000C459A"/>
    <w:rsid w:val="000C6A31"/>
    <w:rsid w:val="000D2A62"/>
    <w:rsid w:val="000D5E3A"/>
    <w:rsid w:val="000D6DC5"/>
    <w:rsid w:val="000E1883"/>
    <w:rsid w:val="000E319F"/>
    <w:rsid w:val="000E45C1"/>
    <w:rsid w:val="000E4F41"/>
    <w:rsid w:val="000E555F"/>
    <w:rsid w:val="000F0161"/>
    <w:rsid w:val="000F165A"/>
    <w:rsid w:val="000F1FC8"/>
    <w:rsid w:val="000F32F6"/>
    <w:rsid w:val="000F345F"/>
    <w:rsid w:val="000F5CAC"/>
    <w:rsid w:val="0010029F"/>
    <w:rsid w:val="00100DE8"/>
    <w:rsid w:val="001017AB"/>
    <w:rsid w:val="00103DDA"/>
    <w:rsid w:val="00103FFD"/>
    <w:rsid w:val="00104192"/>
    <w:rsid w:val="0010458E"/>
    <w:rsid w:val="001132C9"/>
    <w:rsid w:val="00113B74"/>
    <w:rsid w:val="001175BE"/>
    <w:rsid w:val="00121B67"/>
    <w:rsid w:val="00123373"/>
    <w:rsid w:val="00123AFE"/>
    <w:rsid w:val="00125698"/>
    <w:rsid w:val="00125F8E"/>
    <w:rsid w:val="001269BE"/>
    <w:rsid w:val="00126A07"/>
    <w:rsid w:val="001303D8"/>
    <w:rsid w:val="001306E4"/>
    <w:rsid w:val="00131B46"/>
    <w:rsid w:val="00133E4D"/>
    <w:rsid w:val="00134A93"/>
    <w:rsid w:val="001360B6"/>
    <w:rsid w:val="00136B36"/>
    <w:rsid w:val="00140008"/>
    <w:rsid w:val="00141484"/>
    <w:rsid w:val="001425D4"/>
    <w:rsid w:val="0014536A"/>
    <w:rsid w:val="001500F7"/>
    <w:rsid w:val="00150D5A"/>
    <w:rsid w:val="00151747"/>
    <w:rsid w:val="00152A98"/>
    <w:rsid w:val="001542DD"/>
    <w:rsid w:val="00154CF9"/>
    <w:rsid w:val="00154F36"/>
    <w:rsid w:val="001572BC"/>
    <w:rsid w:val="00157B83"/>
    <w:rsid w:val="00157CD3"/>
    <w:rsid w:val="00161FBD"/>
    <w:rsid w:val="001635A9"/>
    <w:rsid w:val="001638CF"/>
    <w:rsid w:val="0016404B"/>
    <w:rsid w:val="00164090"/>
    <w:rsid w:val="001641E9"/>
    <w:rsid w:val="001652E7"/>
    <w:rsid w:val="00167730"/>
    <w:rsid w:val="00173337"/>
    <w:rsid w:val="001735CC"/>
    <w:rsid w:val="00173F5F"/>
    <w:rsid w:val="00174EE3"/>
    <w:rsid w:val="0017614C"/>
    <w:rsid w:val="001817DC"/>
    <w:rsid w:val="00183B53"/>
    <w:rsid w:val="00183C0F"/>
    <w:rsid w:val="0018670F"/>
    <w:rsid w:val="001900D4"/>
    <w:rsid w:val="001904C6"/>
    <w:rsid w:val="00193BB8"/>
    <w:rsid w:val="001946A7"/>
    <w:rsid w:val="00194743"/>
    <w:rsid w:val="0019522F"/>
    <w:rsid w:val="001968AE"/>
    <w:rsid w:val="001A35ED"/>
    <w:rsid w:val="001B0012"/>
    <w:rsid w:val="001B0454"/>
    <w:rsid w:val="001B1431"/>
    <w:rsid w:val="001B5D7C"/>
    <w:rsid w:val="001B7A6D"/>
    <w:rsid w:val="001C35E9"/>
    <w:rsid w:val="001C564F"/>
    <w:rsid w:val="001D0103"/>
    <w:rsid w:val="001D2E83"/>
    <w:rsid w:val="001D3772"/>
    <w:rsid w:val="001D4373"/>
    <w:rsid w:val="001D514E"/>
    <w:rsid w:val="001E23C6"/>
    <w:rsid w:val="001E2A83"/>
    <w:rsid w:val="001E3CBE"/>
    <w:rsid w:val="001E69D3"/>
    <w:rsid w:val="001E7823"/>
    <w:rsid w:val="001F34C1"/>
    <w:rsid w:val="001F5C02"/>
    <w:rsid w:val="001F6031"/>
    <w:rsid w:val="001F62C5"/>
    <w:rsid w:val="00200548"/>
    <w:rsid w:val="00200560"/>
    <w:rsid w:val="00200809"/>
    <w:rsid w:val="00201ECC"/>
    <w:rsid w:val="0020235F"/>
    <w:rsid w:val="002031CD"/>
    <w:rsid w:val="002036AB"/>
    <w:rsid w:val="00203838"/>
    <w:rsid w:val="00210CE8"/>
    <w:rsid w:val="00212B96"/>
    <w:rsid w:val="00213667"/>
    <w:rsid w:val="002136C8"/>
    <w:rsid w:val="00216174"/>
    <w:rsid w:val="00220973"/>
    <w:rsid w:val="00221069"/>
    <w:rsid w:val="002213C8"/>
    <w:rsid w:val="002235DE"/>
    <w:rsid w:val="00223DDE"/>
    <w:rsid w:val="00224090"/>
    <w:rsid w:val="002242DF"/>
    <w:rsid w:val="00227591"/>
    <w:rsid w:val="002325AE"/>
    <w:rsid w:val="0023675D"/>
    <w:rsid w:val="002372CA"/>
    <w:rsid w:val="00237D4F"/>
    <w:rsid w:val="00240029"/>
    <w:rsid w:val="002455CE"/>
    <w:rsid w:val="00245D73"/>
    <w:rsid w:val="00247E61"/>
    <w:rsid w:val="0025365F"/>
    <w:rsid w:val="00253A57"/>
    <w:rsid w:val="0025623D"/>
    <w:rsid w:val="00260390"/>
    <w:rsid w:val="00262A29"/>
    <w:rsid w:val="00262B0F"/>
    <w:rsid w:val="00263113"/>
    <w:rsid w:val="00263A1E"/>
    <w:rsid w:val="00265B3E"/>
    <w:rsid w:val="0026642E"/>
    <w:rsid w:val="00271B58"/>
    <w:rsid w:val="002721D3"/>
    <w:rsid w:val="00272944"/>
    <w:rsid w:val="00272AF3"/>
    <w:rsid w:val="00274471"/>
    <w:rsid w:val="00276439"/>
    <w:rsid w:val="00276968"/>
    <w:rsid w:val="00280E79"/>
    <w:rsid w:val="0028115C"/>
    <w:rsid w:val="002818C1"/>
    <w:rsid w:val="0028474C"/>
    <w:rsid w:val="00286186"/>
    <w:rsid w:val="00286E00"/>
    <w:rsid w:val="00290310"/>
    <w:rsid w:val="00290358"/>
    <w:rsid w:val="00292AA8"/>
    <w:rsid w:val="00293E27"/>
    <w:rsid w:val="00296F08"/>
    <w:rsid w:val="00297AF7"/>
    <w:rsid w:val="00297B8B"/>
    <w:rsid w:val="002A03E0"/>
    <w:rsid w:val="002A6797"/>
    <w:rsid w:val="002B0FA9"/>
    <w:rsid w:val="002B109A"/>
    <w:rsid w:val="002B1938"/>
    <w:rsid w:val="002B2B45"/>
    <w:rsid w:val="002B2CA0"/>
    <w:rsid w:val="002B2F2F"/>
    <w:rsid w:val="002B4311"/>
    <w:rsid w:val="002B5C42"/>
    <w:rsid w:val="002B7629"/>
    <w:rsid w:val="002C0A39"/>
    <w:rsid w:val="002C29E1"/>
    <w:rsid w:val="002C48CF"/>
    <w:rsid w:val="002C67C0"/>
    <w:rsid w:val="002C7422"/>
    <w:rsid w:val="002C7986"/>
    <w:rsid w:val="002D05E7"/>
    <w:rsid w:val="002D6A6D"/>
    <w:rsid w:val="002E2046"/>
    <w:rsid w:val="002E304A"/>
    <w:rsid w:val="002E44F7"/>
    <w:rsid w:val="002E4E29"/>
    <w:rsid w:val="002E517D"/>
    <w:rsid w:val="002E5684"/>
    <w:rsid w:val="002F0554"/>
    <w:rsid w:val="002F0E49"/>
    <w:rsid w:val="002F1C51"/>
    <w:rsid w:val="002F75E9"/>
    <w:rsid w:val="00300783"/>
    <w:rsid w:val="00300B9F"/>
    <w:rsid w:val="003012A2"/>
    <w:rsid w:val="003013E7"/>
    <w:rsid w:val="00302A0D"/>
    <w:rsid w:val="00302F51"/>
    <w:rsid w:val="00303CAD"/>
    <w:rsid w:val="00304802"/>
    <w:rsid w:val="00305F26"/>
    <w:rsid w:val="00306CBD"/>
    <w:rsid w:val="00314816"/>
    <w:rsid w:val="003179F9"/>
    <w:rsid w:val="00321682"/>
    <w:rsid w:val="00323409"/>
    <w:rsid w:val="0032355F"/>
    <w:rsid w:val="00324DFA"/>
    <w:rsid w:val="003264AB"/>
    <w:rsid w:val="00327CFC"/>
    <w:rsid w:val="00331AFA"/>
    <w:rsid w:val="00332121"/>
    <w:rsid w:val="0033306A"/>
    <w:rsid w:val="0033452C"/>
    <w:rsid w:val="00336857"/>
    <w:rsid w:val="00336D2D"/>
    <w:rsid w:val="00343121"/>
    <w:rsid w:val="00346269"/>
    <w:rsid w:val="00347312"/>
    <w:rsid w:val="00347AA9"/>
    <w:rsid w:val="003507B8"/>
    <w:rsid w:val="00350AB6"/>
    <w:rsid w:val="00353B33"/>
    <w:rsid w:val="00354B8E"/>
    <w:rsid w:val="00356C87"/>
    <w:rsid w:val="00357E25"/>
    <w:rsid w:val="00361B11"/>
    <w:rsid w:val="00361F95"/>
    <w:rsid w:val="00362F71"/>
    <w:rsid w:val="00363A64"/>
    <w:rsid w:val="0036704E"/>
    <w:rsid w:val="00367B06"/>
    <w:rsid w:val="00367D9F"/>
    <w:rsid w:val="00370F35"/>
    <w:rsid w:val="00375831"/>
    <w:rsid w:val="003775D0"/>
    <w:rsid w:val="003807C1"/>
    <w:rsid w:val="0038271E"/>
    <w:rsid w:val="00382C91"/>
    <w:rsid w:val="003856CF"/>
    <w:rsid w:val="00386420"/>
    <w:rsid w:val="0039307D"/>
    <w:rsid w:val="00393922"/>
    <w:rsid w:val="00395367"/>
    <w:rsid w:val="00395C19"/>
    <w:rsid w:val="00396188"/>
    <w:rsid w:val="003971BF"/>
    <w:rsid w:val="003A1099"/>
    <w:rsid w:val="003A428F"/>
    <w:rsid w:val="003A76E3"/>
    <w:rsid w:val="003A7C5F"/>
    <w:rsid w:val="003B0871"/>
    <w:rsid w:val="003B16DA"/>
    <w:rsid w:val="003B4133"/>
    <w:rsid w:val="003C1869"/>
    <w:rsid w:val="003C2550"/>
    <w:rsid w:val="003C3AFA"/>
    <w:rsid w:val="003C3F46"/>
    <w:rsid w:val="003C4DE2"/>
    <w:rsid w:val="003C5B1E"/>
    <w:rsid w:val="003C703E"/>
    <w:rsid w:val="003C710C"/>
    <w:rsid w:val="003C72A8"/>
    <w:rsid w:val="003C7D2D"/>
    <w:rsid w:val="003D15FC"/>
    <w:rsid w:val="003D3038"/>
    <w:rsid w:val="003D393D"/>
    <w:rsid w:val="003D4365"/>
    <w:rsid w:val="003D4E28"/>
    <w:rsid w:val="003D50B5"/>
    <w:rsid w:val="003D58D8"/>
    <w:rsid w:val="003E0DC8"/>
    <w:rsid w:val="003E0DD6"/>
    <w:rsid w:val="003E23C7"/>
    <w:rsid w:val="003E5421"/>
    <w:rsid w:val="003E65AE"/>
    <w:rsid w:val="003E7414"/>
    <w:rsid w:val="003F05E7"/>
    <w:rsid w:val="003F0DF9"/>
    <w:rsid w:val="003F7418"/>
    <w:rsid w:val="0040006D"/>
    <w:rsid w:val="00400EE6"/>
    <w:rsid w:val="0040112A"/>
    <w:rsid w:val="0040261F"/>
    <w:rsid w:val="004039C4"/>
    <w:rsid w:val="004073AF"/>
    <w:rsid w:val="004116A3"/>
    <w:rsid w:val="00414F14"/>
    <w:rsid w:val="0041515C"/>
    <w:rsid w:val="0041615A"/>
    <w:rsid w:val="00421195"/>
    <w:rsid w:val="00423821"/>
    <w:rsid w:val="0043106F"/>
    <w:rsid w:val="004333C7"/>
    <w:rsid w:val="00433F07"/>
    <w:rsid w:val="00443BEC"/>
    <w:rsid w:val="00444C0A"/>
    <w:rsid w:val="00445BB4"/>
    <w:rsid w:val="004464DA"/>
    <w:rsid w:val="00450897"/>
    <w:rsid w:val="004526EC"/>
    <w:rsid w:val="00452C70"/>
    <w:rsid w:val="00453472"/>
    <w:rsid w:val="00456B49"/>
    <w:rsid w:val="00456BCE"/>
    <w:rsid w:val="00457E6D"/>
    <w:rsid w:val="00464121"/>
    <w:rsid w:val="004642F6"/>
    <w:rsid w:val="00464B68"/>
    <w:rsid w:val="00464D9A"/>
    <w:rsid w:val="00465B75"/>
    <w:rsid w:val="00466C23"/>
    <w:rsid w:val="00466F35"/>
    <w:rsid w:val="00473CB7"/>
    <w:rsid w:val="00475233"/>
    <w:rsid w:val="0048006E"/>
    <w:rsid w:val="00484099"/>
    <w:rsid w:val="0048572D"/>
    <w:rsid w:val="00493000"/>
    <w:rsid w:val="00494E56"/>
    <w:rsid w:val="00494F8F"/>
    <w:rsid w:val="0049558E"/>
    <w:rsid w:val="00497799"/>
    <w:rsid w:val="004A0E2E"/>
    <w:rsid w:val="004A1A51"/>
    <w:rsid w:val="004A1D4C"/>
    <w:rsid w:val="004A35D0"/>
    <w:rsid w:val="004A38A9"/>
    <w:rsid w:val="004A41FD"/>
    <w:rsid w:val="004A66B2"/>
    <w:rsid w:val="004A69F6"/>
    <w:rsid w:val="004A6F4B"/>
    <w:rsid w:val="004B139A"/>
    <w:rsid w:val="004B51AD"/>
    <w:rsid w:val="004B52C1"/>
    <w:rsid w:val="004B5322"/>
    <w:rsid w:val="004B740F"/>
    <w:rsid w:val="004B7696"/>
    <w:rsid w:val="004B7F31"/>
    <w:rsid w:val="004C0454"/>
    <w:rsid w:val="004C0E96"/>
    <w:rsid w:val="004C30F6"/>
    <w:rsid w:val="004D050E"/>
    <w:rsid w:val="004D1473"/>
    <w:rsid w:val="004D1809"/>
    <w:rsid w:val="004D2743"/>
    <w:rsid w:val="004D28F6"/>
    <w:rsid w:val="004D339C"/>
    <w:rsid w:val="004D36B7"/>
    <w:rsid w:val="004D4717"/>
    <w:rsid w:val="004D477E"/>
    <w:rsid w:val="004D4B5A"/>
    <w:rsid w:val="004D79F3"/>
    <w:rsid w:val="004E06C5"/>
    <w:rsid w:val="004E3210"/>
    <w:rsid w:val="004E406A"/>
    <w:rsid w:val="004E4663"/>
    <w:rsid w:val="004E47AA"/>
    <w:rsid w:val="004E4EBA"/>
    <w:rsid w:val="004E52D0"/>
    <w:rsid w:val="004E674A"/>
    <w:rsid w:val="004E6BF7"/>
    <w:rsid w:val="004F0E3D"/>
    <w:rsid w:val="004F13C5"/>
    <w:rsid w:val="004F1815"/>
    <w:rsid w:val="004F20C9"/>
    <w:rsid w:val="004F324A"/>
    <w:rsid w:val="004F3FDD"/>
    <w:rsid w:val="004F56BB"/>
    <w:rsid w:val="00502BDA"/>
    <w:rsid w:val="005076AF"/>
    <w:rsid w:val="0051209C"/>
    <w:rsid w:val="00512A7D"/>
    <w:rsid w:val="00513569"/>
    <w:rsid w:val="00513FD8"/>
    <w:rsid w:val="00514F5C"/>
    <w:rsid w:val="00515110"/>
    <w:rsid w:val="005152B2"/>
    <w:rsid w:val="0051666D"/>
    <w:rsid w:val="005249C0"/>
    <w:rsid w:val="00525BDE"/>
    <w:rsid w:val="0052686E"/>
    <w:rsid w:val="00530F98"/>
    <w:rsid w:val="00533F59"/>
    <w:rsid w:val="005341DA"/>
    <w:rsid w:val="005359FF"/>
    <w:rsid w:val="0053610D"/>
    <w:rsid w:val="00542247"/>
    <w:rsid w:val="00543F2D"/>
    <w:rsid w:val="005464A2"/>
    <w:rsid w:val="00546859"/>
    <w:rsid w:val="005469DB"/>
    <w:rsid w:val="00550BDD"/>
    <w:rsid w:val="00552384"/>
    <w:rsid w:val="00552663"/>
    <w:rsid w:val="00552B08"/>
    <w:rsid w:val="005569C4"/>
    <w:rsid w:val="00556D83"/>
    <w:rsid w:val="00557DBF"/>
    <w:rsid w:val="00557E8D"/>
    <w:rsid w:val="005605E6"/>
    <w:rsid w:val="005616AC"/>
    <w:rsid w:val="00561F6B"/>
    <w:rsid w:val="00562AFD"/>
    <w:rsid w:val="005631B6"/>
    <w:rsid w:val="0056760D"/>
    <w:rsid w:val="00571AA5"/>
    <w:rsid w:val="00571C37"/>
    <w:rsid w:val="00571CB2"/>
    <w:rsid w:val="005728BF"/>
    <w:rsid w:val="0057523B"/>
    <w:rsid w:val="00575457"/>
    <w:rsid w:val="00575780"/>
    <w:rsid w:val="005758FA"/>
    <w:rsid w:val="00576AED"/>
    <w:rsid w:val="00576B9F"/>
    <w:rsid w:val="00582D4C"/>
    <w:rsid w:val="00583AAC"/>
    <w:rsid w:val="00584636"/>
    <w:rsid w:val="0058555A"/>
    <w:rsid w:val="00585679"/>
    <w:rsid w:val="005859C7"/>
    <w:rsid w:val="005865C4"/>
    <w:rsid w:val="00586E1A"/>
    <w:rsid w:val="00586E29"/>
    <w:rsid w:val="00590E88"/>
    <w:rsid w:val="00592DA0"/>
    <w:rsid w:val="00594A17"/>
    <w:rsid w:val="00594A39"/>
    <w:rsid w:val="005952ED"/>
    <w:rsid w:val="005A0392"/>
    <w:rsid w:val="005A3778"/>
    <w:rsid w:val="005A43D9"/>
    <w:rsid w:val="005B21F9"/>
    <w:rsid w:val="005B3E02"/>
    <w:rsid w:val="005B5CEB"/>
    <w:rsid w:val="005B7D8E"/>
    <w:rsid w:val="005C13DA"/>
    <w:rsid w:val="005C2687"/>
    <w:rsid w:val="005C2C70"/>
    <w:rsid w:val="005C4BC1"/>
    <w:rsid w:val="005D26DC"/>
    <w:rsid w:val="005D33A9"/>
    <w:rsid w:val="005D3F5C"/>
    <w:rsid w:val="005D55E4"/>
    <w:rsid w:val="005E00FC"/>
    <w:rsid w:val="005E3908"/>
    <w:rsid w:val="005E3D3A"/>
    <w:rsid w:val="005E571E"/>
    <w:rsid w:val="005F1908"/>
    <w:rsid w:val="005F37FA"/>
    <w:rsid w:val="005F391F"/>
    <w:rsid w:val="005F4117"/>
    <w:rsid w:val="005F5B09"/>
    <w:rsid w:val="00600ACE"/>
    <w:rsid w:val="00601135"/>
    <w:rsid w:val="0060328F"/>
    <w:rsid w:val="00604BE1"/>
    <w:rsid w:val="00612EB6"/>
    <w:rsid w:val="00613296"/>
    <w:rsid w:val="00613915"/>
    <w:rsid w:val="00613A38"/>
    <w:rsid w:val="006150A5"/>
    <w:rsid w:val="0061538E"/>
    <w:rsid w:val="00615641"/>
    <w:rsid w:val="00621166"/>
    <w:rsid w:val="00622FF5"/>
    <w:rsid w:val="0062351A"/>
    <w:rsid w:val="00623DA8"/>
    <w:rsid w:val="00631078"/>
    <w:rsid w:val="006312A9"/>
    <w:rsid w:val="00635F41"/>
    <w:rsid w:val="00637DCE"/>
    <w:rsid w:val="00647A91"/>
    <w:rsid w:val="00647D63"/>
    <w:rsid w:val="00656D8C"/>
    <w:rsid w:val="0066040D"/>
    <w:rsid w:val="00660F09"/>
    <w:rsid w:val="006618BF"/>
    <w:rsid w:val="00661F4D"/>
    <w:rsid w:val="00664335"/>
    <w:rsid w:val="00665F90"/>
    <w:rsid w:val="00667210"/>
    <w:rsid w:val="00671484"/>
    <w:rsid w:val="00672451"/>
    <w:rsid w:val="00674F0F"/>
    <w:rsid w:val="0067647B"/>
    <w:rsid w:val="006768DF"/>
    <w:rsid w:val="00676CD2"/>
    <w:rsid w:val="00682A79"/>
    <w:rsid w:val="00682DAA"/>
    <w:rsid w:val="006844BC"/>
    <w:rsid w:val="00684EA7"/>
    <w:rsid w:val="00686A64"/>
    <w:rsid w:val="00686BE8"/>
    <w:rsid w:val="00686EE6"/>
    <w:rsid w:val="0069002C"/>
    <w:rsid w:val="00692203"/>
    <w:rsid w:val="00692E9B"/>
    <w:rsid w:val="00695D66"/>
    <w:rsid w:val="006970AA"/>
    <w:rsid w:val="00697A2F"/>
    <w:rsid w:val="006A0999"/>
    <w:rsid w:val="006A260C"/>
    <w:rsid w:val="006A32CC"/>
    <w:rsid w:val="006A56E2"/>
    <w:rsid w:val="006B03A0"/>
    <w:rsid w:val="006B0496"/>
    <w:rsid w:val="006B0BD4"/>
    <w:rsid w:val="006B18F5"/>
    <w:rsid w:val="006B378F"/>
    <w:rsid w:val="006B4B22"/>
    <w:rsid w:val="006B65C3"/>
    <w:rsid w:val="006C2D6C"/>
    <w:rsid w:val="006C57D6"/>
    <w:rsid w:val="006C6A3B"/>
    <w:rsid w:val="006C7872"/>
    <w:rsid w:val="006D0DB5"/>
    <w:rsid w:val="006D1232"/>
    <w:rsid w:val="006D1523"/>
    <w:rsid w:val="006D2141"/>
    <w:rsid w:val="006D315D"/>
    <w:rsid w:val="006E1BF8"/>
    <w:rsid w:val="006E1CB5"/>
    <w:rsid w:val="006E4FD1"/>
    <w:rsid w:val="006E6822"/>
    <w:rsid w:val="006F0CD7"/>
    <w:rsid w:val="006F1CC0"/>
    <w:rsid w:val="006F2FCB"/>
    <w:rsid w:val="006F336B"/>
    <w:rsid w:val="006F41E9"/>
    <w:rsid w:val="006F6372"/>
    <w:rsid w:val="006F64BE"/>
    <w:rsid w:val="006F7269"/>
    <w:rsid w:val="00700167"/>
    <w:rsid w:val="0070063A"/>
    <w:rsid w:val="007017CE"/>
    <w:rsid w:val="00703CDD"/>
    <w:rsid w:val="00706836"/>
    <w:rsid w:val="007225C5"/>
    <w:rsid w:val="00722A15"/>
    <w:rsid w:val="00723135"/>
    <w:rsid w:val="00726CA6"/>
    <w:rsid w:val="00727B11"/>
    <w:rsid w:val="00727F2D"/>
    <w:rsid w:val="00731913"/>
    <w:rsid w:val="007319FF"/>
    <w:rsid w:val="00731E05"/>
    <w:rsid w:val="0073293C"/>
    <w:rsid w:val="00733BCA"/>
    <w:rsid w:val="00734C4A"/>
    <w:rsid w:val="00734E89"/>
    <w:rsid w:val="00734F18"/>
    <w:rsid w:val="0074055D"/>
    <w:rsid w:val="00742D11"/>
    <w:rsid w:val="00743D52"/>
    <w:rsid w:val="007472CC"/>
    <w:rsid w:val="00747B0E"/>
    <w:rsid w:val="0075036C"/>
    <w:rsid w:val="00753FC9"/>
    <w:rsid w:val="007549B4"/>
    <w:rsid w:val="00755822"/>
    <w:rsid w:val="0075594A"/>
    <w:rsid w:val="00756BEC"/>
    <w:rsid w:val="00766FD3"/>
    <w:rsid w:val="00767F18"/>
    <w:rsid w:val="00775C14"/>
    <w:rsid w:val="00782A28"/>
    <w:rsid w:val="00783830"/>
    <w:rsid w:val="0078520E"/>
    <w:rsid w:val="007856E4"/>
    <w:rsid w:val="00786027"/>
    <w:rsid w:val="00791CAC"/>
    <w:rsid w:val="00792291"/>
    <w:rsid w:val="00792479"/>
    <w:rsid w:val="00795F86"/>
    <w:rsid w:val="00796BFE"/>
    <w:rsid w:val="00797CDB"/>
    <w:rsid w:val="00797EDA"/>
    <w:rsid w:val="007A0E2A"/>
    <w:rsid w:val="007A4BDA"/>
    <w:rsid w:val="007A5A87"/>
    <w:rsid w:val="007A7F3E"/>
    <w:rsid w:val="007B1F23"/>
    <w:rsid w:val="007B2A86"/>
    <w:rsid w:val="007B5B2E"/>
    <w:rsid w:val="007C30D1"/>
    <w:rsid w:val="007C5CB6"/>
    <w:rsid w:val="007C5E6B"/>
    <w:rsid w:val="007C7C13"/>
    <w:rsid w:val="007D13BD"/>
    <w:rsid w:val="007D1FA9"/>
    <w:rsid w:val="007D40A7"/>
    <w:rsid w:val="007D67CF"/>
    <w:rsid w:val="007D6B4A"/>
    <w:rsid w:val="007D7A45"/>
    <w:rsid w:val="007E3FD9"/>
    <w:rsid w:val="007E5874"/>
    <w:rsid w:val="007E589F"/>
    <w:rsid w:val="007E6627"/>
    <w:rsid w:val="007F0B78"/>
    <w:rsid w:val="007F2BDF"/>
    <w:rsid w:val="007F3338"/>
    <w:rsid w:val="007F6793"/>
    <w:rsid w:val="00800C94"/>
    <w:rsid w:val="0080155E"/>
    <w:rsid w:val="00803F03"/>
    <w:rsid w:val="00806841"/>
    <w:rsid w:val="00806F8A"/>
    <w:rsid w:val="00810189"/>
    <w:rsid w:val="008110F1"/>
    <w:rsid w:val="00815262"/>
    <w:rsid w:val="00817A8F"/>
    <w:rsid w:val="00821BDB"/>
    <w:rsid w:val="00822528"/>
    <w:rsid w:val="00830002"/>
    <w:rsid w:val="008326CC"/>
    <w:rsid w:val="00836BF0"/>
    <w:rsid w:val="00837899"/>
    <w:rsid w:val="00844452"/>
    <w:rsid w:val="00846227"/>
    <w:rsid w:val="00850553"/>
    <w:rsid w:val="008528D2"/>
    <w:rsid w:val="008542B3"/>
    <w:rsid w:val="00864CB6"/>
    <w:rsid w:val="0086721B"/>
    <w:rsid w:val="00867F11"/>
    <w:rsid w:val="00872CED"/>
    <w:rsid w:val="00874BE2"/>
    <w:rsid w:val="008753FE"/>
    <w:rsid w:val="008761DE"/>
    <w:rsid w:val="00877528"/>
    <w:rsid w:val="0087760A"/>
    <w:rsid w:val="00882EA6"/>
    <w:rsid w:val="00884400"/>
    <w:rsid w:val="00884846"/>
    <w:rsid w:val="00885D8D"/>
    <w:rsid w:val="0088743B"/>
    <w:rsid w:val="00891A05"/>
    <w:rsid w:val="00891A6D"/>
    <w:rsid w:val="00891CD1"/>
    <w:rsid w:val="00895272"/>
    <w:rsid w:val="00895354"/>
    <w:rsid w:val="0089557C"/>
    <w:rsid w:val="00896DAF"/>
    <w:rsid w:val="00897D1D"/>
    <w:rsid w:val="008A00B9"/>
    <w:rsid w:val="008A3C4A"/>
    <w:rsid w:val="008A5677"/>
    <w:rsid w:val="008B08F0"/>
    <w:rsid w:val="008B0B30"/>
    <w:rsid w:val="008C294C"/>
    <w:rsid w:val="008C3F4F"/>
    <w:rsid w:val="008C7B26"/>
    <w:rsid w:val="008D15E9"/>
    <w:rsid w:val="008D2381"/>
    <w:rsid w:val="008D448B"/>
    <w:rsid w:val="008D7383"/>
    <w:rsid w:val="008D73E3"/>
    <w:rsid w:val="008E0962"/>
    <w:rsid w:val="008E2A9D"/>
    <w:rsid w:val="008E5D9B"/>
    <w:rsid w:val="008F1242"/>
    <w:rsid w:val="008F3A20"/>
    <w:rsid w:val="008F4211"/>
    <w:rsid w:val="008F6BB8"/>
    <w:rsid w:val="00902077"/>
    <w:rsid w:val="00902898"/>
    <w:rsid w:val="009068B5"/>
    <w:rsid w:val="00906BCB"/>
    <w:rsid w:val="00907DCC"/>
    <w:rsid w:val="00907F1C"/>
    <w:rsid w:val="00913520"/>
    <w:rsid w:val="0091638D"/>
    <w:rsid w:val="00916E2A"/>
    <w:rsid w:val="00922A33"/>
    <w:rsid w:val="00923588"/>
    <w:rsid w:val="00923608"/>
    <w:rsid w:val="00924D64"/>
    <w:rsid w:val="00925B30"/>
    <w:rsid w:val="00932101"/>
    <w:rsid w:val="00932635"/>
    <w:rsid w:val="0093440D"/>
    <w:rsid w:val="009359EF"/>
    <w:rsid w:val="00935A41"/>
    <w:rsid w:val="009369DD"/>
    <w:rsid w:val="00943DCE"/>
    <w:rsid w:val="0094418B"/>
    <w:rsid w:val="00944653"/>
    <w:rsid w:val="0094591D"/>
    <w:rsid w:val="009467B7"/>
    <w:rsid w:val="00950D75"/>
    <w:rsid w:val="00951BED"/>
    <w:rsid w:val="009552B7"/>
    <w:rsid w:val="00955340"/>
    <w:rsid w:val="00956A79"/>
    <w:rsid w:val="00961BAD"/>
    <w:rsid w:val="00962C11"/>
    <w:rsid w:val="009655A4"/>
    <w:rsid w:val="00965775"/>
    <w:rsid w:val="00966512"/>
    <w:rsid w:val="00967FF4"/>
    <w:rsid w:val="00970913"/>
    <w:rsid w:val="009709F5"/>
    <w:rsid w:val="0097285D"/>
    <w:rsid w:val="0097298F"/>
    <w:rsid w:val="009743F8"/>
    <w:rsid w:val="009756B8"/>
    <w:rsid w:val="00980B3F"/>
    <w:rsid w:val="009823B3"/>
    <w:rsid w:val="00983CA1"/>
    <w:rsid w:val="00986235"/>
    <w:rsid w:val="00991DD5"/>
    <w:rsid w:val="00993C0A"/>
    <w:rsid w:val="00994C66"/>
    <w:rsid w:val="009962B2"/>
    <w:rsid w:val="009967A4"/>
    <w:rsid w:val="009968BF"/>
    <w:rsid w:val="009A105F"/>
    <w:rsid w:val="009A31F9"/>
    <w:rsid w:val="009A3A73"/>
    <w:rsid w:val="009A4D2B"/>
    <w:rsid w:val="009A642D"/>
    <w:rsid w:val="009A72DC"/>
    <w:rsid w:val="009A7836"/>
    <w:rsid w:val="009B1651"/>
    <w:rsid w:val="009B1F96"/>
    <w:rsid w:val="009B363D"/>
    <w:rsid w:val="009B446F"/>
    <w:rsid w:val="009B4486"/>
    <w:rsid w:val="009C0693"/>
    <w:rsid w:val="009C1D72"/>
    <w:rsid w:val="009C2442"/>
    <w:rsid w:val="009C464B"/>
    <w:rsid w:val="009C46D9"/>
    <w:rsid w:val="009C7F70"/>
    <w:rsid w:val="009D1735"/>
    <w:rsid w:val="009D1B64"/>
    <w:rsid w:val="009D5169"/>
    <w:rsid w:val="009E1B65"/>
    <w:rsid w:val="009E25DF"/>
    <w:rsid w:val="009E2EB8"/>
    <w:rsid w:val="009E3718"/>
    <w:rsid w:val="009E4AF2"/>
    <w:rsid w:val="009E568A"/>
    <w:rsid w:val="009F06D3"/>
    <w:rsid w:val="009F1745"/>
    <w:rsid w:val="009F1F84"/>
    <w:rsid w:val="009F440D"/>
    <w:rsid w:val="009F6469"/>
    <w:rsid w:val="009F760A"/>
    <w:rsid w:val="00A01F38"/>
    <w:rsid w:val="00A069A0"/>
    <w:rsid w:val="00A11E86"/>
    <w:rsid w:val="00A12491"/>
    <w:rsid w:val="00A13A38"/>
    <w:rsid w:val="00A14786"/>
    <w:rsid w:val="00A161A2"/>
    <w:rsid w:val="00A16874"/>
    <w:rsid w:val="00A227AB"/>
    <w:rsid w:val="00A22C13"/>
    <w:rsid w:val="00A254D6"/>
    <w:rsid w:val="00A265B2"/>
    <w:rsid w:val="00A30CEB"/>
    <w:rsid w:val="00A31ECA"/>
    <w:rsid w:val="00A32D0D"/>
    <w:rsid w:val="00A33709"/>
    <w:rsid w:val="00A347B9"/>
    <w:rsid w:val="00A35605"/>
    <w:rsid w:val="00A35A79"/>
    <w:rsid w:val="00A35BBF"/>
    <w:rsid w:val="00A35DA8"/>
    <w:rsid w:val="00A36B4F"/>
    <w:rsid w:val="00A40884"/>
    <w:rsid w:val="00A41949"/>
    <w:rsid w:val="00A43358"/>
    <w:rsid w:val="00A46681"/>
    <w:rsid w:val="00A475B6"/>
    <w:rsid w:val="00A50C06"/>
    <w:rsid w:val="00A573D3"/>
    <w:rsid w:val="00A609EB"/>
    <w:rsid w:val="00A6227C"/>
    <w:rsid w:val="00A6233F"/>
    <w:rsid w:val="00A643B9"/>
    <w:rsid w:val="00A66BDE"/>
    <w:rsid w:val="00A67887"/>
    <w:rsid w:val="00A7062B"/>
    <w:rsid w:val="00A7461D"/>
    <w:rsid w:val="00A74740"/>
    <w:rsid w:val="00A7640B"/>
    <w:rsid w:val="00A83F21"/>
    <w:rsid w:val="00A84D20"/>
    <w:rsid w:val="00A85A1A"/>
    <w:rsid w:val="00A86613"/>
    <w:rsid w:val="00A90981"/>
    <w:rsid w:val="00A90D02"/>
    <w:rsid w:val="00A94F24"/>
    <w:rsid w:val="00A96724"/>
    <w:rsid w:val="00A96901"/>
    <w:rsid w:val="00AA00E4"/>
    <w:rsid w:val="00AA3775"/>
    <w:rsid w:val="00AA518F"/>
    <w:rsid w:val="00AB22A6"/>
    <w:rsid w:val="00AB4C1D"/>
    <w:rsid w:val="00AB5023"/>
    <w:rsid w:val="00AB5513"/>
    <w:rsid w:val="00AB6114"/>
    <w:rsid w:val="00AB7350"/>
    <w:rsid w:val="00AC029F"/>
    <w:rsid w:val="00AC0A97"/>
    <w:rsid w:val="00AC1F6B"/>
    <w:rsid w:val="00AC64A9"/>
    <w:rsid w:val="00AC701A"/>
    <w:rsid w:val="00AD05AB"/>
    <w:rsid w:val="00AD1F0F"/>
    <w:rsid w:val="00AD2756"/>
    <w:rsid w:val="00AD4A85"/>
    <w:rsid w:val="00AD5573"/>
    <w:rsid w:val="00AD69B1"/>
    <w:rsid w:val="00AD6AB0"/>
    <w:rsid w:val="00AD7DCC"/>
    <w:rsid w:val="00AE15F2"/>
    <w:rsid w:val="00AE490C"/>
    <w:rsid w:val="00AE75BF"/>
    <w:rsid w:val="00AF3171"/>
    <w:rsid w:val="00AF48E8"/>
    <w:rsid w:val="00AF6317"/>
    <w:rsid w:val="00AF6571"/>
    <w:rsid w:val="00AF6E6B"/>
    <w:rsid w:val="00AF6F36"/>
    <w:rsid w:val="00B00AC8"/>
    <w:rsid w:val="00B02D10"/>
    <w:rsid w:val="00B0509B"/>
    <w:rsid w:val="00B06707"/>
    <w:rsid w:val="00B10946"/>
    <w:rsid w:val="00B1111E"/>
    <w:rsid w:val="00B1274B"/>
    <w:rsid w:val="00B13CFA"/>
    <w:rsid w:val="00B1710B"/>
    <w:rsid w:val="00B173E6"/>
    <w:rsid w:val="00B2053E"/>
    <w:rsid w:val="00B27E57"/>
    <w:rsid w:val="00B36130"/>
    <w:rsid w:val="00B36132"/>
    <w:rsid w:val="00B4089C"/>
    <w:rsid w:val="00B40E01"/>
    <w:rsid w:val="00B43E6B"/>
    <w:rsid w:val="00B461B0"/>
    <w:rsid w:val="00B46920"/>
    <w:rsid w:val="00B516B0"/>
    <w:rsid w:val="00B524A7"/>
    <w:rsid w:val="00B543AE"/>
    <w:rsid w:val="00B64053"/>
    <w:rsid w:val="00B64420"/>
    <w:rsid w:val="00B64AE1"/>
    <w:rsid w:val="00B65A90"/>
    <w:rsid w:val="00B67190"/>
    <w:rsid w:val="00B702FC"/>
    <w:rsid w:val="00B7176A"/>
    <w:rsid w:val="00B73D94"/>
    <w:rsid w:val="00B7521C"/>
    <w:rsid w:val="00B7683A"/>
    <w:rsid w:val="00B76FA1"/>
    <w:rsid w:val="00B77B21"/>
    <w:rsid w:val="00B77DB7"/>
    <w:rsid w:val="00B81BF8"/>
    <w:rsid w:val="00B91329"/>
    <w:rsid w:val="00B9610D"/>
    <w:rsid w:val="00BA0EB3"/>
    <w:rsid w:val="00BA10BE"/>
    <w:rsid w:val="00BA1E73"/>
    <w:rsid w:val="00BA21D7"/>
    <w:rsid w:val="00BA404A"/>
    <w:rsid w:val="00BA4925"/>
    <w:rsid w:val="00BA562E"/>
    <w:rsid w:val="00BA6222"/>
    <w:rsid w:val="00BA726C"/>
    <w:rsid w:val="00BB05CB"/>
    <w:rsid w:val="00BB2FD6"/>
    <w:rsid w:val="00BB44AD"/>
    <w:rsid w:val="00BB5060"/>
    <w:rsid w:val="00BB5621"/>
    <w:rsid w:val="00BB61E9"/>
    <w:rsid w:val="00BC2F8B"/>
    <w:rsid w:val="00BC398D"/>
    <w:rsid w:val="00BC49CB"/>
    <w:rsid w:val="00BC4AD4"/>
    <w:rsid w:val="00BC563A"/>
    <w:rsid w:val="00BD0FA3"/>
    <w:rsid w:val="00BD1E04"/>
    <w:rsid w:val="00BD6150"/>
    <w:rsid w:val="00BD62B9"/>
    <w:rsid w:val="00BD6920"/>
    <w:rsid w:val="00BD6A8A"/>
    <w:rsid w:val="00BE5562"/>
    <w:rsid w:val="00BE608A"/>
    <w:rsid w:val="00BE6619"/>
    <w:rsid w:val="00BF0936"/>
    <w:rsid w:val="00BF15B4"/>
    <w:rsid w:val="00BF2787"/>
    <w:rsid w:val="00BF2A5D"/>
    <w:rsid w:val="00BF4AAE"/>
    <w:rsid w:val="00BF4B5C"/>
    <w:rsid w:val="00BF6972"/>
    <w:rsid w:val="00C0119F"/>
    <w:rsid w:val="00C02389"/>
    <w:rsid w:val="00C02486"/>
    <w:rsid w:val="00C04335"/>
    <w:rsid w:val="00C04C8D"/>
    <w:rsid w:val="00C04F93"/>
    <w:rsid w:val="00C06234"/>
    <w:rsid w:val="00C07243"/>
    <w:rsid w:val="00C07BD7"/>
    <w:rsid w:val="00C10166"/>
    <w:rsid w:val="00C130B0"/>
    <w:rsid w:val="00C139FA"/>
    <w:rsid w:val="00C13C97"/>
    <w:rsid w:val="00C14ADF"/>
    <w:rsid w:val="00C16BF9"/>
    <w:rsid w:val="00C20D59"/>
    <w:rsid w:val="00C2337C"/>
    <w:rsid w:val="00C23B9B"/>
    <w:rsid w:val="00C27A61"/>
    <w:rsid w:val="00C325FC"/>
    <w:rsid w:val="00C32B59"/>
    <w:rsid w:val="00C32E92"/>
    <w:rsid w:val="00C33814"/>
    <w:rsid w:val="00C354D9"/>
    <w:rsid w:val="00C35C00"/>
    <w:rsid w:val="00C41183"/>
    <w:rsid w:val="00C41EE7"/>
    <w:rsid w:val="00C4430F"/>
    <w:rsid w:val="00C4481D"/>
    <w:rsid w:val="00C46396"/>
    <w:rsid w:val="00C4732C"/>
    <w:rsid w:val="00C5099B"/>
    <w:rsid w:val="00C52353"/>
    <w:rsid w:val="00C53E3E"/>
    <w:rsid w:val="00C55E25"/>
    <w:rsid w:val="00C56447"/>
    <w:rsid w:val="00C56AC7"/>
    <w:rsid w:val="00C57CD8"/>
    <w:rsid w:val="00C66C67"/>
    <w:rsid w:val="00C676C9"/>
    <w:rsid w:val="00C7074B"/>
    <w:rsid w:val="00C7076F"/>
    <w:rsid w:val="00C71360"/>
    <w:rsid w:val="00C72BFD"/>
    <w:rsid w:val="00C765BF"/>
    <w:rsid w:val="00C84ABE"/>
    <w:rsid w:val="00C84C83"/>
    <w:rsid w:val="00C85F24"/>
    <w:rsid w:val="00C86604"/>
    <w:rsid w:val="00C91129"/>
    <w:rsid w:val="00C9271B"/>
    <w:rsid w:val="00C932E9"/>
    <w:rsid w:val="00C93B18"/>
    <w:rsid w:val="00C93C42"/>
    <w:rsid w:val="00C94AE3"/>
    <w:rsid w:val="00C958F5"/>
    <w:rsid w:val="00C9639E"/>
    <w:rsid w:val="00C967E2"/>
    <w:rsid w:val="00C97B25"/>
    <w:rsid w:val="00C97C08"/>
    <w:rsid w:val="00C97FC1"/>
    <w:rsid w:val="00CA00B7"/>
    <w:rsid w:val="00CA1BD3"/>
    <w:rsid w:val="00CA2239"/>
    <w:rsid w:val="00CA679F"/>
    <w:rsid w:val="00CA6F88"/>
    <w:rsid w:val="00CA770C"/>
    <w:rsid w:val="00CB0CBB"/>
    <w:rsid w:val="00CB23F3"/>
    <w:rsid w:val="00CB2C89"/>
    <w:rsid w:val="00CB41FF"/>
    <w:rsid w:val="00CB4D0B"/>
    <w:rsid w:val="00CB7D2A"/>
    <w:rsid w:val="00CC349C"/>
    <w:rsid w:val="00CC3BD7"/>
    <w:rsid w:val="00CC47E9"/>
    <w:rsid w:val="00CC4F34"/>
    <w:rsid w:val="00CD078F"/>
    <w:rsid w:val="00CD71C8"/>
    <w:rsid w:val="00CD75C9"/>
    <w:rsid w:val="00CD7B42"/>
    <w:rsid w:val="00CD7E78"/>
    <w:rsid w:val="00CD7EB2"/>
    <w:rsid w:val="00CE0178"/>
    <w:rsid w:val="00CE0C01"/>
    <w:rsid w:val="00CE5BA7"/>
    <w:rsid w:val="00CE7F83"/>
    <w:rsid w:val="00CF3A42"/>
    <w:rsid w:val="00CF40C5"/>
    <w:rsid w:val="00CF583E"/>
    <w:rsid w:val="00CF6699"/>
    <w:rsid w:val="00D00F3D"/>
    <w:rsid w:val="00D01AF7"/>
    <w:rsid w:val="00D02EFC"/>
    <w:rsid w:val="00D063C7"/>
    <w:rsid w:val="00D07EB3"/>
    <w:rsid w:val="00D129A8"/>
    <w:rsid w:val="00D13425"/>
    <w:rsid w:val="00D13853"/>
    <w:rsid w:val="00D152DC"/>
    <w:rsid w:val="00D15FF1"/>
    <w:rsid w:val="00D161E8"/>
    <w:rsid w:val="00D17AF7"/>
    <w:rsid w:val="00D207FB"/>
    <w:rsid w:val="00D2123B"/>
    <w:rsid w:val="00D213D2"/>
    <w:rsid w:val="00D217E4"/>
    <w:rsid w:val="00D2213C"/>
    <w:rsid w:val="00D23896"/>
    <w:rsid w:val="00D23BE7"/>
    <w:rsid w:val="00D303C1"/>
    <w:rsid w:val="00D3197D"/>
    <w:rsid w:val="00D31D5D"/>
    <w:rsid w:val="00D3370C"/>
    <w:rsid w:val="00D34BED"/>
    <w:rsid w:val="00D359A3"/>
    <w:rsid w:val="00D37ABF"/>
    <w:rsid w:val="00D40E10"/>
    <w:rsid w:val="00D419EB"/>
    <w:rsid w:val="00D44EA0"/>
    <w:rsid w:val="00D45185"/>
    <w:rsid w:val="00D45CD9"/>
    <w:rsid w:val="00D5059E"/>
    <w:rsid w:val="00D5116F"/>
    <w:rsid w:val="00D523F6"/>
    <w:rsid w:val="00D53D58"/>
    <w:rsid w:val="00D55BE3"/>
    <w:rsid w:val="00D57F9A"/>
    <w:rsid w:val="00D62DAC"/>
    <w:rsid w:val="00D641DD"/>
    <w:rsid w:val="00D649A6"/>
    <w:rsid w:val="00D65EB2"/>
    <w:rsid w:val="00D67D0C"/>
    <w:rsid w:val="00D70C53"/>
    <w:rsid w:val="00D712F0"/>
    <w:rsid w:val="00D72198"/>
    <w:rsid w:val="00D726AD"/>
    <w:rsid w:val="00D73746"/>
    <w:rsid w:val="00D740AB"/>
    <w:rsid w:val="00D75315"/>
    <w:rsid w:val="00D75CD9"/>
    <w:rsid w:val="00D76F00"/>
    <w:rsid w:val="00D8344D"/>
    <w:rsid w:val="00D8374E"/>
    <w:rsid w:val="00D8617D"/>
    <w:rsid w:val="00D929B3"/>
    <w:rsid w:val="00D930FB"/>
    <w:rsid w:val="00D978B1"/>
    <w:rsid w:val="00DA21FE"/>
    <w:rsid w:val="00DA2FDD"/>
    <w:rsid w:val="00DA35AC"/>
    <w:rsid w:val="00DA602B"/>
    <w:rsid w:val="00DB0289"/>
    <w:rsid w:val="00DB262B"/>
    <w:rsid w:val="00DB4C45"/>
    <w:rsid w:val="00DB5E19"/>
    <w:rsid w:val="00DB7CCE"/>
    <w:rsid w:val="00DC25CD"/>
    <w:rsid w:val="00DC4962"/>
    <w:rsid w:val="00DC5B7A"/>
    <w:rsid w:val="00DD0234"/>
    <w:rsid w:val="00DD16C8"/>
    <w:rsid w:val="00DD3150"/>
    <w:rsid w:val="00DD349F"/>
    <w:rsid w:val="00DD4178"/>
    <w:rsid w:val="00DD5A07"/>
    <w:rsid w:val="00DD6638"/>
    <w:rsid w:val="00DE0D6E"/>
    <w:rsid w:val="00DE12B4"/>
    <w:rsid w:val="00DE206D"/>
    <w:rsid w:val="00DE442B"/>
    <w:rsid w:val="00DE6487"/>
    <w:rsid w:val="00DE750E"/>
    <w:rsid w:val="00DF27D7"/>
    <w:rsid w:val="00DF4634"/>
    <w:rsid w:val="00DF4E0E"/>
    <w:rsid w:val="00DF51FB"/>
    <w:rsid w:val="00DF574A"/>
    <w:rsid w:val="00DF6A21"/>
    <w:rsid w:val="00E00892"/>
    <w:rsid w:val="00E00BEB"/>
    <w:rsid w:val="00E00D22"/>
    <w:rsid w:val="00E02210"/>
    <w:rsid w:val="00E04737"/>
    <w:rsid w:val="00E158E2"/>
    <w:rsid w:val="00E15F47"/>
    <w:rsid w:val="00E1782A"/>
    <w:rsid w:val="00E179F9"/>
    <w:rsid w:val="00E21280"/>
    <w:rsid w:val="00E21598"/>
    <w:rsid w:val="00E219EF"/>
    <w:rsid w:val="00E26DB0"/>
    <w:rsid w:val="00E3583F"/>
    <w:rsid w:val="00E369B5"/>
    <w:rsid w:val="00E37F36"/>
    <w:rsid w:val="00E40FB1"/>
    <w:rsid w:val="00E4326F"/>
    <w:rsid w:val="00E44697"/>
    <w:rsid w:val="00E46314"/>
    <w:rsid w:val="00E46383"/>
    <w:rsid w:val="00E4646C"/>
    <w:rsid w:val="00E50648"/>
    <w:rsid w:val="00E50E5D"/>
    <w:rsid w:val="00E55741"/>
    <w:rsid w:val="00E55995"/>
    <w:rsid w:val="00E60DCF"/>
    <w:rsid w:val="00E64D98"/>
    <w:rsid w:val="00E657FD"/>
    <w:rsid w:val="00E6693D"/>
    <w:rsid w:val="00E679B9"/>
    <w:rsid w:val="00E7257B"/>
    <w:rsid w:val="00E76E7E"/>
    <w:rsid w:val="00E8314E"/>
    <w:rsid w:val="00E87706"/>
    <w:rsid w:val="00E90DBF"/>
    <w:rsid w:val="00E913E0"/>
    <w:rsid w:val="00E91435"/>
    <w:rsid w:val="00E914FD"/>
    <w:rsid w:val="00E92841"/>
    <w:rsid w:val="00E96C40"/>
    <w:rsid w:val="00E97733"/>
    <w:rsid w:val="00EA1C0C"/>
    <w:rsid w:val="00EA585C"/>
    <w:rsid w:val="00EB0496"/>
    <w:rsid w:val="00EB1A6C"/>
    <w:rsid w:val="00EB24B2"/>
    <w:rsid w:val="00EB24EA"/>
    <w:rsid w:val="00EB71A0"/>
    <w:rsid w:val="00EB780A"/>
    <w:rsid w:val="00EC123A"/>
    <w:rsid w:val="00EC2754"/>
    <w:rsid w:val="00EC2DF0"/>
    <w:rsid w:val="00EC4939"/>
    <w:rsid w:val="00EC6DEF"/>
    <w:rsid w:val="00ED008C"/>
    <w:rsid w:val="00ED1542"/>
    <w:rsid w:val="00ED1A63"/>
    <w:rsid w:val="00ED206C"/>
    <w:rsid w:val="00EE022F"/>
    <w:rsid w:val="00EE0CDC"/>
    <w:rsid w:val="00EE10F6"/>
    <w:rsid w:val="00EE2E6B"/>
    <w:rsid w:val="00EE3C8F"/>
    <w:rsid w:val="00EE3C9D"/>
    <w:rsid w:val="00EE52EC"/>
    <w:rsid w:val="00EE6C17"/>
    <w:rsid w:val="00EE7487"/>
    <w:rsid w:val="00EE77F9"/>
    <w:rsid w:val="00EE7C70"/>
    <w:rsid w:val="00EF0896"/>
    <w:rsid w:val="00EF0D07"/>
    <w:rsid w:val="00EF1F22"/>
    <w:rsid w:val="00EF37DF"/>
    <w:rsid w:val="00EF42E3"/>
    <w:rsid w:val="00EF4EA6"/>
    <w:rsid w:val="00EF6295"/>
    <w:rsid w:val="00EF6F66"/>
    <w:rsid w:val="00EF75FC"/>
    <w:rsid w:val="00F00BF1"/>
    <w:rsid w:val="00F00F3F"/>
    <w:rsid w:val="00F02548"/>
    <w:rsid w:val="00F02913"/>
    <w:rsid w:val="00F04AE1"/>
    <w:rsid w:val="00F06162"/>
    <w:rsid w:val="00F111F5"/>
    <w:rsid w:val="00F11233"/>
    <w:rsid w:val="00F127D1"/>
    <w:rsid w:val="00F143D9"/>
    <w:rsid w:val="00F15FD0"/>
    <w:rsid w:val="00F1737B"/>
    <w:rsid w:val="00F22682"/>
    <w:rsid w:val="00F2303D"/>
    <w:rsid w:val="00F24DD8"/>
    <w:rsid w:val="00F31E8C"/>
    <w:rsid w:val="00F4110C"/>
    <w:rsid w:val="00F430AB"/>
    <w:rsid w:val="00F50603"/>
    <w:rsid w:val="00F50D79"/>
    <w:rsid w:val="00F51D44"/>
    <w:rsid w:val="00F52802"/>
    <w:rsid w:val="00F52AA0"/>
    <w:rsid w:val="00F61CAD"/>
    <w:rsid w:val="00F6498B"/>
    <w:rsid w:val="00F64DAC"/>
    <w:rsid w:val="00F652FA"/>
    <w:rsid w:val="00F65848"/>
    <w:rsid w:val="00F65CF7"/>
    <w:rsid w:val="00F679CF"/>
    <w:rsid w:val="00F715C4"/>
    <w:rsid w:val="00F74303"/>
    <w:rsid w:val="00F751AD"/>
    <w:rsid w:val="00F8055D"/>
    <w:rsid w:val="00F8062E"/>
    <w:rsid w:val="00F817AF"/>
    <w:rsid w:val="00F82304"/>
    <w:rsid w:val="00F82857"/>
    <w:rsid w:val="00F833B9"/>
    <w:rsid w:val="00F8392B"/>
    <w:rsid w:val="00F9140A"/>
    <w:rsid w:val="00F93B54"/>
    <w:rsid w:val="00F9599D"/>
    <w:rsid w:val="00F968A9"/>
    <w:rsid w:val="00FA0078"/>
    <w:rsid w:val="00FA51B4"/>
    <w:rsid w:val="00FA7A6D"/>
    <w:rsid w:val="00FB21B5"/>
    <w:rsid w:val="00FB56FF"/>
    <w:rsid w:val="00FB6613"/>
    <w:rsid w:val="00FB6B8D"/>
    <w:rsid w:val="00FC35C0"/>
    <w:rsid w:val="00FC6A71"/>
    <w:rsid w:val="00FC722D"/>
    <w:rsid w:val="00FC7EC2"/>
    <w:rsid w:val="00FD01E1"/>
    <w:rsid w:val="00FD32B5"/>
    <w:rsid w:val="00FD3B71"/>
    <w:rsid w:val="00FD5086"/>
    <w:rsid w:val="00FD5AB2"/>
    <w:rsid w:val="00FD6E76"/>
    <w:rsid w:val="00FD713B"/>
    <w:rsid w:val="00FE065D"/>
    <w:rsid w:val="00FE0902"/>
    <w:rsid w:val="00FE0AC8"/>
    <w:rsid w:val="00FE29A5"/>
    <w:rsid w:val="00FE2C8C"/>
    <w:rsid w:val="00FE449A"/>
    <w:rsid w:val="00FE503C"/>
    <w:rsid w:val="00FF0ED3"/>
    <w:rsid w:val="00FF2065"/>
    <w:rsid w:val="00FF2FAE"/>
    <w:rsid w:val="00FF3A32"/>
    <w:rsid w:val="00FF7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8C2EF4"/>
  <w15:docId w15:val="{D96A6DE3-0DA2-4CDE-A34E-0953E193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128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21280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/>
    </w:rPr>
  </w:style>
  <w:style w:type="table" w:styleId="TableGrid">
    <w:name w:val="Table Grid"/>
    <w:basedOn w:val="TableNormal"/>
    <w:uiPriority w:val="59"/>
    <w:rsid w:val="00E21280"/>
    <w:pPr>
      <w:spacing w:after="0" w:line="240" w:lineRule="auto"/>
    </w:pPr>
    <w:rPr>
      <w:rFonts w:ascii="Arial" w:hAnsi="Arial" w:cstheme="majorBidi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751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1A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18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3610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2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7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2619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12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98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014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371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708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6375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493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896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634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067809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4413158">
                                                          <w:marLeft w:val="0"/>
                                                          <w:marRight w:val="3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27633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78916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97026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9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lapworthschool.co.uk/" TargetMode="External"/><Relationship Id="rId21" Type="http://schemas.openxmlformats.org/officeDocument/2006/relationships/hyperlink" Target="http://www.hawkesley.bham.sch.uk/" TargetMode="External"/><Relationship Id="rId34" Type="http://schemas.openxmlformats.org/officeDocument/2006/relationships/hyperlink" Target="http://www.stalphege.solihull.sch.uk/" TargetMode="External"/><Relationship Id="rId42" Type="http://schemas.openxmlformats.org/officeDocument/2006/relationships/hyperlink" Target="https://www.stjames.tgacademy.org.uk/" TargetMode="External"/><Relationship Id="rId47" Type="http://schemas.openxmlformats.org/officeDocument/2006/relationships/hyperlink" Target="http://www.stmargarets.bdmat.org.uk" TargetMode="External"/><Relationship Id="rId50" Type="http://schemas.openxmlformats.org/officeDocument/2006/relationships/hyperlink" Target="http://www.stmarys-sellyoak.co.uk/" TargetMode="External"/><Relationship Id="rId55" Type="http://schemas.openxmlformats.org/officeDocument/2006/relationships/hyperlink" Target="http://www.st-michaels.sandwell.sch.uk/" TargetMode="External"/><Relationship Id="rId63" Type="http://schemas.openxmlformats.org/officeDocument/2006/relationships/hyperlink" Target="http://www.nonsuch.bham.sch.uk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hristchurchsecondary.org.uk/" TargetMode="External"/><Relationship Id="rId29" Type="http://schemas.openxmlformats.org/officeDocument/2006/relationships/hyperlink" Target="http://www.newtonregis.bdmat.org.uk/" TargetMode="External"/><Relationship Id="rId11" Type="http://schemas.openxmlformats.org/officeDocument/2006/relationships/image" Target="cid:c77237e3-3680-459e-b16f-1cdfb3a7b4e6@eurprd04.prod.outlook.com" TargetMode="External"/><Relationship Id="rId24" Type="http://schemas.openxmlformats.org/officeDocument/2006/relationships/hyperlink" Target="http://www.knowle.solihull.sch.uk/" TargetMode="External"/><Relationship Id="rId32" Type="http://schemas.openxmlformats.org/officeDocument/2006/relationships/hyperlink" Target="http://arkstalbans.org/" TargetMode="External"/><Relationship Id="rId37" Type="http://schemas.openxmlformats.org/officeDocument/2006/relationships/hyperlink" Target="http://www.stfrancisprimaryandnursery.co.uk/" TargetMode="External"/><Relationship Id="rId40" Type="http://schemas.openxmlformats.org/officeDocument/2006/relationships/hyperlink" Target="http://www.stjamesce.bham.sch.uk/" TargetMode="External"/><Relationship Id="rId45" Type="http://schemas.openxmlformats.org/officeDocument/2006/relationships/hyperlink" Target="http://www.stlrnci.bham.sch.uk/" TargetMode="External"/><Relationship Id="rId53" Type="http://schemas.openxmlformats.org/officeDocument/2006/relationships/hyperlink" Target="http://www.stmichaelsb32.bdmat.org.uk/" TargetMode="External"/><Relationship Id="rId58" Type="http://schemas.openxmlformats.org/officeDocument/2006/relationships/hyperlink" Target="http://www.stsavioursceprimary.co.uk/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://www.warton.bdmat.org.uk" TargetMode="External"/><Relationship Id="rId19" Type="http://schemas.openxmlformats.org/officeDocument/2006/relationships/hyperlink" Target="http://web.deanery.bham.sch.uk/" TargetMode="External"/><Relationship Id="rId14" Type="http://schemas.openxmlformats.org/officeDocument/2006/relationships/hyperlink" Target="https://www.bishop-wilson.solihull.sch.uk/" TargetMode="External"/><Relationship Id="rId22" Type="http://schemas.openxmlformats.org/officeDocument/2006/relationships/hyperlink" Target="http://www.hollyhill.bham.sch.uk/" TargetMode="External"/><Relationship Id="rId27" Type="http://schemas.openxmlformats.org/officeDocument/2006/relationships/hyperlink" Target="http://www.moseleyce.bham.sch.uk/" TargetMode="External"/><Relationship Id="rId30" Type="http://schemas.openxmlformats.org/officeDocument/2006/relationships/hyperlink" Target="http://www.quinton.bdmat.org.uk/" TargetMode="External"/><Relationship Id="rId35" Type="http://schemas.openxmlformats.org/officeDocument/2006/relationships/hyperlink" Target="http://www.standrewsfirstschool.org.uk/" TargetMode="External"/><Relationship Id="rId43" Type="http://schemas.openxmlformats.org/officeDocument/2006/relationships/hyperlink" Target="https://www.stjohnsandstpeters.school/" TargetMode="External"/><Relationship Id="rId48" Type="http://schemas.openxmlformats.org/officeDocument/2006/relationships/hyperlink" Target="http://www.stmaryandstmargarets.com/" TargetMode="External"/><Relationship Id="rId56" Type="http://schemas.openxmlformats.org/officeDocument/2006/relationships/hyperlink" Target="http://www.st-patricks-ce.solihull.sch.uk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://www.st-matthews.bham.sch.uk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austrey.bdmat.org.uk/" TargetMode="External"/><Relationship Id="rId17" Type="http://schemas.openxmlformats.org/officeDocument/2006/relationships/hyperlink" Target="http://www.christch.bham.sch.uk/" TargetMode="External"/><Relationship Id="rId25" Type="http://schemas.openxmlformats.org/officeDocument/2006/relationships/hyperlink" Target="http://www.ladyk.bdmat.org.uk/" TargetMode="External"/><Relationship Id="rId33" Type="http://schemas.openxmlformats.org/officeDocument/2006/relationships/hyperlink" Target="http://www.stalphege.solihull.sch.uk/" TargetMode="External"/><Relationship Id="rId38" Type="http://schemas.openxmlformats.org/officeDocument/2006/relationships/hyperlink" Target="http://www.stgeorgesb16.com/" TargetMode="External"/><Relationship Id="rId46" Type="http://schemas.openxmlformats.org/officeDocument/2006/relationships/hyperlink" Target="http://www.stlaurencechurchjuniorschool.co.uk/" TargetMode="External"/><Relationship Id="rId59" Type="http://schemas.openxmlformats.org/officeDocument/2006/relationships/hyperlink" Target="http://www.stthomasceacademy.school" TargetMode="External"/><Relationship Id="rId20" Type="http://schemas.openxmlformats.org/officeDocument/2006/relationships/hyperlink" Target="http://www.georgefenthamschool.co.uk/" TargetMode="External"/><Relationship Id="rId41" Type="http://schemas.openxmlformats.org/officeDocument/2006/relationships/hyperlink" Target="http://www.stjamesprimary.co.uk/" TargetMode="External"/><Relationship Id="rId54" Type="http://schemas.openxmlformats.org/officeDocument/2006/relationships/hyperlink" Target="http://www.stmichaelsb21.bdmat.org.uk/" TargetMode="External"/><Relationship Id="rId62" Type="http://schemas.openxmlformats.org/officeDocument/2006/relationships/hyperlink" Target="http://www.woodside.bdmat.org.uk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christchurch.sandwell.sch.uk/" TargetMode="External"/><Relationship Id="rId23" Type="http://schemas.openxmlformats.org/officeDocument/2006/relationships/hyperlink" Target="https://holytrinity.bdmat.org.uk/" TargetMode="External"/><Relationship Id="rId28" Type="http://schemas.openxmlformats.org/officeDocument/2006/relationships/hyperlink" Target="http://www.nethersole.bdmat.org.uk" TargetMode="External"/><Relationship Id="rId36" Type="http://schemas.openxmlformats.org/officeDocument/2006/relationships/hyperlink" Target="http://www.stclements.bdmat.org.uk" TargetMode="External"/><Relationship Id="rId49" Type="http://schemas.openxmlformats.org/officeDocument/2006/relationships/hyperlink" Target="http://www.stmaryshandsworth.co.uk" TargetMode="External"/><Relationship Id="rId57" Type="http://schemas.openxmlformats.org/officeDocument/2006/relationships/hyperlink" Target="http://www.st-petersce.bham.sch.uk/" TargetMode="External"/><Relationship Id="rId10" Type="http://schemas.openxmlformats.org/officeDocument/2006/relationships/image" Target="media/image2.jpeg"/><Relationship Id="rId31" Type="http://schemas.openxmlformats.org/officeDocument/2006/relationships/hyperlink" Target="http://www.shustokecofeprimary.co.uk/" TargetMode="External"/><Relationship Id="rId44" Type="http://schemas.openxmlformats.org/officeDocument/2006/relationships/hyperlink" Target="http://www.st-johns-pri.bham.sch.uk/" TargetMode="External"/><Relationship Id="rId52" Type="http://schemas.openxmlformats.org/officeDocument/2006/relationships/hyperlink" Target="http://www.stmatthews-primary.co.uk/" TargetMode="External"/><Relationship Id="rId60" Type="http://schemas.openxmlformats.org/officeDocument/2006/relationships/hyperlink" Target="http://www.tanworthschool.co.uk/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3" Type="http://schemas.openxmlformats.org/officeDocument/2006/relationships/hyperlink" Target="https://bentleyheath.bdmat.org.uk/" TargetMode="External"/><Relationship Id="rId18" Type="http://schemas.openxmlformats.org/officeDocument/2006/relationships/hyperlink" Target="http://www.coleshillprimary.org.uk/" TargetMode="External"/><Relationship Id="rId39" Type="http://schemas.openxmlformats.org/officeDocument/2006/relationships/hyperlink" Target="http://www.stgnewtown.bham.sch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402457-c7c0-44eb-9d86-3cd497e0a6c7">
      <Terms xmlns="http://schemas.microsoft.com/office/infopath/2007/PartnerControls"/>
    </lcf76f155ced4ddcb4097134ff3c332f>
    <TaxCatchAll xmlns="25b62f08-2ed2-4f68-8b1e-1c4fb54c2d4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5F59D10AAB5C4998E31CDAC18E737A" ma:contentTypeVersion="13" ma:contentTypeDescription="Create a new document." ma:contentTypeScope="" ma:versionID="15603f61526a10bbf45779e89096620b">
  <xsd:schema xmlns:xsd="http://www.w3.org/2001/XMLSchema" xmlns:xs="http://www.w3.org/2001/XMLSchema" xmlns:p="http://schemas.microsoft.com/office/2006/metadata/properties" xmlns:ns2="03402457-c7c0-44eb-9d86-3cd497e0a6c7" xmlns:ns3="25b62f08-2ed2-4f68-8b1e-1c4fb54c2d47" targetNamespace="http://schemas.microsoft.com/office/2006/metadata/properties" ma:root="true" ma:fieldsID="ded1d8ca0c6c6d87f2a55f1c437e34c3" ns2:_="" ns3:_="">
    <xsd:import namespace="03402457-c7c0-44eb-9d86-3cd497e0a6c7"/>
    <xsd:import namespace="25b62f08-2ed2-4f68-8b1e-1c4fb54c2d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402457-c7c0-44eb-9d86-3cd497e0a6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90b66b0-31d9-4fee-ba6d-db802cf9d4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b62f08-2ed2-4f68-8b1e-1c4fb54c2d47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3233312-8e03-4755-b5f1-947404a8cb00}" ma:internalName="TaxCatchAll" ma:showField="CatchAllData" ma:web="25b62f08-2ed2-4f68-8b1e-1c4fb54c2d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57699D-318F-44C8-9877-9BEDF74AC5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3E4086-9AB0-400A-B40C-1CCDDF6EA607}">
  <ds:schemaRefs>
    <ds:schemaRef ds:uri="http://schemas.microsoft.com/office/2006/metadata/properties"/>
    <ds:schemaRef ds:uri="http://schemas.microsoft.com/office/infopath/2007/PartnerControls"/>
    <ds:schemaRef ds:uri="03402457-c7c0-44eb-9d86-3cd497e0a6c7"/>
    <ds:schemaRef ds:uri="25b62f08-2ed2-4f68-8b1e-1c4fb54c2d47"/>
  </ds:schemaRefs>
</ds:datastoreItem>
</file>

<file path=customXml/itemProps3.xml><?xml version="1.0" encoding="utf-8"?>
<ds:datastoreItem xmlns:ds="http://schemas.openxmlformats.org/officeDocument/2006/customXml" ds:itemID="{3CAD1E45-1AAB-4FC1-AB5F-0BD1395A15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6A97CC-0A3F-4221-A7EC-7AF8A4D5F1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402457-c7c0-44eb-9d86-3cd497e0a6c7"/>
    <ds:schemaRef ds:uri="25b62f08-2ed2-4f68-8b1e-1c4fb54c2d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1534</Words>
  <Characters>874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Crosthwaite</dc:creator>
  <cp:lastModifiedBy>Ellie Gull</cp:lastModifiedBy>
  <cp:revision>24</cp:revision>
  <cp:lastPrinted>2025-07-17T13:32:00Z</cp:lastPrinted>
  <dcterms:created xsi:type="dcterms:W3CDTF">2025-02-27T10:33:00Z</dcterms:created>
  <dcterms:modified xsi:type="dcterms:W3CDTF">2026-03-26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3f928c39b2275569bd0684e8c9d4e79758fe91b76e72e65a83d46cb0b265a8</vt:lpwstr>
  </property>
  <property fmtid="{D5CDD505-2E9C-101B-9397-08002B2CF9AE}" pid="3" name="ContentTypeId">
    <vt:lpwstr>0x0101002F5F59D10AAB5C4998E31CDAC18E737A</vt:lpwstr>
  </property>
  <property fmtid="{D5CDD505-2E9C-101B-9397-08002B2CF9AE}" pid="4" name="MediaServiceImageTags">
    <vt:lpwstr/>
  </property>
</Properties>
</file>